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39DD" w:rsidRPr="005E0FC6" w:rsidRDefault="00C45C36" w:rsidP="00C45C36">
      <w:pPr>
        <w:pStyle w:val="Title"/>
        <w:jc w:val="center"/>
        <w:rPr>
          <w:b/>
          <w:sz w:val="72"/>
          <w:szCs w:val="72"/>
        </w:rPr>
      </w:pPr>
      <w:r w:rsidRPr="005E0FC6">
        <w:rPr>
          <w:b/>
          <w:sz w:val="72"/>
          <w:szCs w:val="72"/>
        </w:rPr>
        <w:t xml:space="preserve">Jobider </w:t>
      </w:r>
      <w:bookmarkStart w:id="0" w:name="_GoBack"/>
      <w:bookmarkEnd w:id="0"/>
      <w:r w:rsidRPr="005E0FC6">
        <w:rPr>
          <w:b/>
          <w:sz w:val="72"/>
          <w:szCs w:val="72"/>
        </w:rPr>
        <w:t>Enterprise Solutions</w:t>
      </w:r>
    </w:p>
    <w:p w:rsidR="00C45C36" w:rsidRDefault="00C45C36" w:rsidP="00C45C36"/>
    <w:p w:rsidR="00C45C36" w:rsidRDefault="00B13A36" w:rsidP="00C45C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</w:t>
      </w:r>
      <w:r w:rsidR="006E5276">
        <w:rPr>
          <w:rFonts w:ascii="Times New Roman" w:hAnsi="Times New Roman" w:cs="Times New Roman"/>
          <w:sz w:val="24"/>
          <w:szCs w:val="24"/>
        </w:rPr>
        <w:t>, hire, and pay job bidders using</w:t>
      </w:r>
      <w:r>
        <w:rPr>
          <w:rFonts w:ascii="Times New Roman" w:hAnsi="Times New Roman" w:cs="Times New Roman"/>
          <w:sz w:val="24"/>
          <w:szCs w:val="24"/>
        </w:rPr>
        <w:t xml:space="preserve"> the foremost cloud-based freelancer management system.</w:t>
      </w:r>
    </w:p>
    <w:p w:rsidR="00B13A36" w:rsidRDefault="00B13A36" w:rsidP="00C45C36">
      <w:pPr>
        <w:rPr>
          <w:rFonts w:ascii="Times New Roman" w:hAnsi="Times New Roman" w:cs="Times New Roman"/>
          <w:sz w:val="24"/>
          <w:szCs w:val="24"/>
        </w:rPr>
      </w:pPr>
    </w:p>
    <w:p w:rsidR="00B13A36" w:rsidRDefault="00B13A36" w:rsidP="00C45C3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00"/>
      </w:tblGrid>
      <w:tr w:rsidR="00B13A36" w:rsidRPr="00B13A36" w:rsidTr="00B13A36">
        <w:trPr>
          <w:jc w:val="center"/>
        </w:trPr>
        <w:tc>
          <w:tcPr>
            <w:tcW w:w="2700" w:type="dxa"/>
          </w:tcPr>
          <w:p w:rsidR="00B13A36" w:rsidRPr="00B13A36" w:rsidRDefault="00B13A36" w:rsidP="00F44AC8">
            <w:pPr>
              <w:pStyle w:val="Heading1"/>
              <w:jc w:val="center"/>
              <w:outlineLvl w:val="0"/>
              <w:rPr>
                <w:b/>
              </w:rPr>
            </w:pPr>
            <w:r w:rsidRPr="00B13A36">
              <w:rPr>
                <w:b/>
              </w:rPr>
              <w:t>REQUEST A DEMO</w:t>
            </w:r>
          </w:p>
        </w:tc>
      </w:tr>
    </w:tbl>
    <w:p w:rsidR="004508B9" w:rsidRPr="004508B9" w:rsidRDefault="004508B9" w:rsidP="004508B9">
      <w:pPr>
        <w:pStyle w:val="Heading1"/>
        <w:rPr>
          <w:b/>
          <w:color w:val="auto"/>
        </w:rPr>
      </w:pPr>
    </w:p>
    <w:p w:rsidR="004508B9" w:rsidRDefault="004508B9" w:rsidP="00B13A36"/>
    <w:p w:rsidR="00B13A36" w:rsidRDefault="00B13A36" w:rsidP="00B13A36"/>
    <w:p w:rsidR="00B13A36" w:rsidRDefault="00B13A36" w:rsidP="00B13A36">
      <w:pPr>
        <w:pStyle w:val="Subtitle"/>
        <w:jc w:val="center"/>
        <w:rPr>
          <w:b/>
          <w:color w:val="auto"/>
          <w:sz w:val="32"/>
          <w:szCs w:val="32"/>
        </w:rPr>
      </w:pPr>
      <w:r>
        <w:rPr>
          <w:b/>
          <w:color w:val="auto"/>
          <w:sz w:val="32"/>
          <w:szCs w:val="32"/>
        </w:rPr>
        <w:t>Discover How Our Specialized Solutions Can Help:</w:t>
      </w:r>
    </w:p>
    <w:p w:rsidR="00B13A36" w:rsidRDefault="00B13A36" w:rsidP="00B13A36"/>
    <w:p w:rsidR="00B13A36" w:rsidRDefault="00B13A36" w:rsidP="00B13A36"/>
    <w:p w:rsidR="00B13A36" w:rsidRDefault="00B13A36" w:rsidP="00B13A36"/>
    <w:p w:rsidR="00B13A36" w:rsidRDefault="00B13A36" w:rsidP="00B13A36"/>
    <w:p w:rsidR="00B13A36" w:rsidRDefault="00B13A36" w:rsidP="00B13A36"/>
    <w:p w:rsidR="00B13A36" w:rsidRDefault="00B07BFE" w:rsidP="00B07BFE">
      <w:pPr>
        <w:pStyle w:val="Subtitle"/>
        <w:rPr>
          <w:b/>
          <w:color w:val="auto"/>
          <w:sz w:val="32"/>
          <w:szCs w:val="32"/>
        </w:rPr>
      </w:pPr>
      <w:r>
        <w:rPr>
          <w:b/>
          <w:color w:val="auto"/>
          <w:sz w:val="32"/>
          <w:szCs w:val="32"/>
        </w:rPr>
        <w:t>Marketing</w:t>
      </w:r>
      <w:r>
        <w:rPr>
          <w:b/>
          <w:color w:val="auto"/>
          <w:sz w:val="32"/>
          <w:szCs w:val="32"/>
        </w:rPr>
        <w:tab/>
        <w:t>Human Resources</w:t>
      </w:r>
      <w:r>
        <w:rPr>
          <w:b/>
          <w:color w:val="auto"/>
          <w:sz w:val="32"/>
          <w:szCs w:val="32"/>
        </w:rPr>
        <w:tab/>
        <w:t>Procurement</w:t>
      </w:r>
      <w:r>
        <w:rPr>
          <w:b/>
          <w:color w:val="auto"/>
          <w:sz w:val="32"/>
          <w:szCs w:val="32"/>
        </w:rPr>
        <w:tab/>
        <w:t>Operations</w:t>
      </w:r>
    </w:p>
    <w:p w:rsidR="00B07BFE" w:rsidRDefault="00B07BFE" w:rsidP="00B07BFE">
      <w:pPr>
        <w:rPr>
          <w:b/>
        </w:rPr>
      </w:pPr>
      <w:r>
        <w:rPr>
          <w:b/>
        </w:rPr>
        <w:t>______________</w:t>
      </w:r>
      <w:r>
        <w:rPr>
          <w:b/>
        </w:rPr>
        <w:tab/>
        <w:t>________________________</w:t>
      </w:r>
      <w:r>
        <w:rPr>
          <w:b/>
        </w:rPr>
        <w:tab/>
        <w:t>__________________</w:t>
      </w:r>
      <w:r>
        <w:rPr>
          <w:b/>
        </w:rPr>
        <w:tab/>
        <w:t>_______________</w:t>
      </w:r>
    </w:p>
    <w:p w:rsidR="00CE73D9" w:rsidRDefault="00B07BFE" w:rsidP="00CE73D9">
      <w:pPr>
        <w:rPr>
          <w:b/>
        </w:rPr>
      </w:pPr>
      <w:r>
        <w:rPr>
          <w:b/>
        </w:rPr>
        <w:t xml:space="preserve">   Learn Mor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B07BFE">
        <w:rPr>
          <w:b/>
        </w:rPr>
        <w:t>Learn More</w:t>
      </w:r>
      <w:r>
        <w:rPr>
          <w:b/>
        </w:rPr>
        <w:tab/>
      </w:r>
      <w:r>
        <w:rPr>
          <w:b/>
        </w:rPr>
        <w:tab/>
        <w:t xml:space="preserve">        </w:t>
      </w:r>
      <w:r w:rsidRPr="00B07BFE">
        <w:rPr>
          <w:b/>
        </w:rPr>
        <w:t>Learn More</w:t>
      </w:r>
      <w:r>
        <w:rPr>
          <w:b/>
        </w:rPr>
        <w:tab/>
        <w:t xml:space="preserve">     </w:t>
      </w:r>
      <w:r w:rsidR="00CE73D9">
        <w:rPr>
          <w:b/>
        </w:rPr>
        <w:t>Learn More</w:t>
      </w: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rPr>
          <w:b/>
        </w:rPr>
      </w:pPr>
    </w:p>
    <w:p w:rsidR="00CE73D9" w:rsidRDefault="00CE73D9" w:rsidP="00CE73D9">
      <w:pPr>
        <w:pStyle w:val="Title"/>
        <w:jc w:val="center"/>
        <w:rPr>
          <w:b/>
        </w:rPr>
      </w:pPr>
      <w:r>
        <w:rPr>
          <w:b/>
        </w:rPr>
        <w:t>Marketing</w:t>
      </w:r>
    </w:p>
    <w:p w:rsidR="00CE73D9" w:rsidRDefault="00CE73D9" w:rsidP="00CE73D9"/>
    <w:p w:rsidR="00CE73D9" w:rsidRDefault="00CE73D9" w:rsidP="00CE73D9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>Get Excellent Results from Top Jobider Service Providers</w:t>
      </w:r>
    </w:p>
    <w:p w:rsidR="00CE73D9" w:rsidRDefault="00CE73D9" w:rsidP="00CE73D9"/>
    <w:p w:rsidR="00CE73D9" w:rsidRDefault="002C32E7" w:rsidP="00CE73D9">
      <w:pPr>
        <w:pStyle w:val="Heading2"/>
        <w:spacing w:line="240" w:lineRule="auto"/>
        <w:jc w:val="center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>Hire our Best Freelancers to get Exceptional Results</w:t>
      </w:r>
    </w:p>
    <w:p w:rsidR="002C32E7" w:rsidRDefault="002C32E7" w:rsidP="00D31E1D">
      <w:pPr>
        <w:pStyle w:val="Heading2"/>
        <w:spacing w:before="0"/>
        <w:jc w:val="center"/>
        <w:rPr>
          <w:b/>
          <w:color w:val="auto"/>
          <w:sz w:val="28"/>
          <w:szCs w:val="28"/>
        </w:rPr>
      </w:pPr>
      <w:r>
        <w:rPr>
          <w:b/>
          <w:color w:val="auto"/>
          <w:sz w:val="28"/>
          <w:szCs w:val="28"/>
        </w:rPr>
        <w:t xml:space="preserve">Jobider Enterprise </w:t>
      </w:r>
      <w:r w:rsidRPr="00751DBB">
        <w:rPr>
          <w:b/>
          <w:noProof/>
          <w:color w:val="auto"/>
          <w:sz w:val="28"/>
          <w:szCs w:val="28"/>
        </w:rPr>
        <w:t>will assist</w:t>
      </w:r>
      <w:r>
        <w:rPr>
          <w:b/>
          <w:color w:val="auto"/>
          <w:sz w:val="28"/>
          <w:szCs w:val="28"/>
        </w:rPr>
        <w:t xml:space="preserve"> you in hiring top job bidders for your projects</w:t>
      </w:r>
    </w:p>
    <w:p w:rsidR="00914390" w:rsidRDefault="00914390" w:rsidP="00914390"/>
    <w:p w:rsidR="00914390" w:rsidRPr="00914390" w:rsidRDefault="00914390" w:rsidP="00914390">
      <w:pPr>
        <w:pStyle w:val="Heading3"/>
        <w:rPr>
          <w:b/>
          <w:color w:val="auto"/>
        </w:rPr>
      </w:pPr>
      <w:r>
        <w:rPr>
          <w:b/>
          <w:color w:val="auto"/>
        </w:rPr>
        <w:t>Get First-rate Creative Work Done On Demand</w:t>
      </w:r>
    </w:p>
    <w:p w:rsidR="002C32E7" w:rsidRDefault="002C32E7" w:rsidP="002C32E7"/>
    <w:p w:rsidR="002C32E7" w:rsidRDefault="008E2FC7" w:rsidP="002C32E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your needs for a project </w:t>
      </w:r>
      <w:r w:rsidR="00914390">
        <w:rPr>
          <w:rFonts w:ascii="Times New Roman" w:hAnsi="Times New Roman" w:cs="Times New Roman"/>
          <w:sz w:val="24"/>
          <w:szCs w:val="24"/>
        </w:rPr>
        <w:t xml:space="preserve">are urgent, working with an agency may be too slow. Jobider Enterprise can assist you in creating a private, online network of all of your marketing department’s creative talent. Your staff </w:t>
      </w:r>
      <w:r w:rsidR="00914390" w:rsidRPr="00751DBB">
        <w:rPr>
          <w:rFonts w:ascii="Times New Roman" w:hAnsi="Times New Roman" w:cs="Times New Roman"/>
          <w:noProof/>
          <w:sz w:val="24"/>
          <w:szCs w:val="24"/>
        </w:rPr>
        <w:t>will be</w:t>
      </w:r>
      <w:r w:rsidR="00914390">
        <w:rPr>
          <w:rFonts w:ascii="Times New Roman" w:hAnsi="Times New Roman" w:cs="Times New Roman"/>
          <w:sz w:val="24"/>
          <w:szCs w:val="24"/>
        </w:rPr>
        <w:t xml:space="preserve"> able to instantly find and hire top-quality job bidders who </w:t>
      </w:r>
      <w:r w:rsidR="00914390" w:rsidRPr="00751DBB">
        <w:rPr>
          <w:rFonts w:ascii="Times New Roman" w:hAnsi="Times New Roman" w:cs="Times New Roman"/>
          <w:noProof/>
          <w:sz w:val="24"/>
          <w:szCs w:val="24"/>
        </w:rPr>
        <w:t>will handle</w:t>
      </w:r>
      <w:r w:rsidR="00914390">
        <w:rPr>
          <w:rFonts w:ascii="Times New Roman" w:hAnsi="Times New Roman" w:cs="Times New Roman"/>
          <w:sz w:val="24"/>
          <w:szCs w:val="24"/>
        </w:rPr>
        <w:t xml:space="preserve"> marketing and creative projects quickly with outstanding results. </w:t>
      </w:r>
      <w:r w:rsidR="00417BC7">
        <w:rPr>
          <w:rFonts w:ascii="Times New Roman" w:hAnsi="Times New Roman" w:cs="Times New Roman"/>
          <w:sz w:val="24"/>
          <w:szCs w:val="24"/>
        </w:rPr>
        <w:t>In search of new talent? Post your job on Jobider to find highly-specialized marketers, developers, designers and writers</w:t>
      </w:r>
      <w:r w:rsidR="007746CB">
        <w:rPr>
          <w:rFonts w:ascii="Times New Roman" w:hAnsi="Times New Roman" w:cs="Times New Roman"/>
          <w:sz w:val="24"/>
          <w:szCs w:val="24"/>
        </w:rPr>
        <w:t xml:space="preserve"> ready to work on your project.</w:t>
      </w:r>
    </w:p>
    <w:p w:rsidR="007746CB" w:rsidRDefault="007746CB" w:rsidP="002C32E7">
      <w:pPr>
        <w:rPr>
          <w:rFonts w:ascii="Times New Roman" w:hAnsi="Times New Roman" w:cs="Times New Roman"/>
          <w:sz w:val="24"/>
          <w:szCs w:val="24"/>
        </w:rPr>
      </w:pPr>
    </w:p>
    <w:p w:rsidR="00F27361" w:rsidRDefault="00F27361" w:rsidP="00F27361">
      <w:pPr>
        <w:pStyle w:val="Heading2"/>
        <w:rPr>
          <w:b/>
          <w:color w:val="auto"/>
        </w:rPr>
      </w:pPr>
      <w:r w:rsidRPr="00F27361">
        <w:rPr>
          <w:b/>
          <w:color w:val="auto"/>
        </w:rPr>
        <w:t>Projects We Can Help You With:</w:t>
      </w:r>
    </w:p>
    <w:p w:rsidR="00F27361" w:rsidRDefault="00F27361" w:rsidP="00F27361">
      <w:pPr>
        <w:pStyle w:val="Heading3"/>
        <w:rPr>
          <w:b/>
          <w:color w:val="auto"/>
        </w:rPr>
      </w:pPr>
      <w:r>
        <w:rPr>
          <w:b/>
          <w:color w:val="auto"/>
        </w:rPr>
        <w:t>Design</w:t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  <w:r>
        <w:rPr>
          <w:b/>
          <w:color w:val="auto"/>
        </w:rPr>
        <w:tab/>
      </w:r>
    </w:p>
    <w:p w:rsidR="00F27361" w:rsidRDefault="00F27361" w:rsidP="00F273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ic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F27361" w:rsidRDefault="00F27361" w:rsidP="00F273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Point</w:t>
      </w:r>
    </w:p>
    <w:p w:rsidR="00F27361" w:rsidRDefault="00F27361" w:rsidP="00F273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deography</w:t>
      </w:r>
    </w:p>
    <w:p w:rsidR="00F27361" w:rsidRDefault="00F27361" w:rsidP="00F273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imated Videos</w:t>
      </w:r>
    </w:p>
    <w:p w:rsidR="00360834" w:rsidRDefault="00360834" w:rsidP="00F2736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age Editing</w:t>
      </w:r>
    </w:p>
    <w:p w:rsidR="00F27361" w:rsidRDefault="00F27361" w:rsidP="00F27361">
      <w:pPr>
        <w:pStyle w:val="Heading3"/>
        <w:rPr>
          <w:b/>
          <w:color w:val="auto"/>
        </w:rPr>
      </w:pPr>
      <w:r>
        <w:rPr>
          <w:b/>
          <w:color w:val="auto"/>
        </w:rPr>
        <w:t>Content Creation</w:t>
      </w:r>
    </w:p>
    <w:p w:rsidR="00F27361" w:rsidRDefault="00360834" w:rsidP="00F2736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hostwriting</w:t>
      </w:r>
    </w:p>
    <w:p w:rsidR="00360834" w:rsidRDefault="00360834" w:rsidP="00F2736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copy</w:t>
      </w:r>
    </w:p>
    <w:p w:rsidR="00360834" w:rsidRDefault="00360834" w:rsidP="00F2736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 Copy</w:t>
      </w:r>
    </w:p>
    <w:p w:rsidR="00360834" w:rsidRDefault="00360834" w:rsidP="00F2736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g Articles</w:t>
      </w:r>
    </w:p>
    <w:p w:rsidR="00360834" w:rsidRDefault="00360834" w:rsidP="00F27361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sletters</w:t>
      </w:r>
    </w:p>
    <w:p w:rsidR="0034100E" w:rsidRDefault="0034100E" w:rsidP="0034100E">
      <w:pPr>
        <w:pStyle w:val="Heading3"/>
        <w:rPr>
          <w:b/>
          <w:color w:val="auto"/>
        </w:rPr>
      </w:pPr>
      <w:r>
        <w:rPr>
          <w:b/>
          <w:color w:val="auto"/>
        </w:rPr>
        <w:t>Digital Marketing</w:t>
      </w:r>
    </w:p>
    <w:p w:rsidR="0034100E" w:rsidRDefault="0034100E" w:rsidP="0034100E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design and production</w:t>
      </w:r>
    </w:p>
    <w:p w:rsidR="0034100E" w:rsidRDefault="0034100E" w:rsidP="0034100E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nners and online ads</w:t>
      </w:r>
    </w:p>
    <w:p w:rsidR="0034100E" w:rsidRDefault="0034100E" w:rsidP="0034100E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O, SEM, SMM</w:t>
      </w:r>
    </w:p>
    <w:p w:rsidR="0034100E" w:rsidRDefault="0034100E" w:rsidP="0034100E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cial Media</w:t>
      </w:r>
    </w:p>
    <w:p w:rsidR="0034100E" w:rsidRPr="0034100E" w:rsidRDefault="0034100E" w:rsidP="0034100E">
      <w:pPr>
        <w:pStyle w:val="ListParagraph"/>
        <w:numPr>
          <w:ilvl w:val="0"/>
          <w:numId w:val="5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Generation</w:t>
      </w:r>
    </w:p>
    <w:p w:rsidR="00F27361" w:rsidRPr="00F27361" w:rsidRDefault="00F27361" w:rsidP="00F27361"/>
    <w:p w:rsidR="007746CB" w:rsidRDefault="007746CB" w:rsidP="007746CB">
      <w:pPr>
        <w:pStyle w:val="Heading1"/>
        <w:rPr>
          <w:b/>
          <w:color w:val="auto"/>
        </w:rPr>
      </w:pPr>
      <w:r>
        <w:rPr>
          <w:b/>
          <w:color w:val="auto"/>
        </w:rPr>
        <w:t xml:space="preserve">Would you like a demo or more details? Contact </w:t>
      </w:r>
      <w:proofErr w:type="gramStart"/>
      <w:r>
        <w:rPr>
          <w:b/>
          <w:color w:val="auto"/>
        </w:rPr>
        <w:t>Us</w:t>
      </w:r>
      <w:proofErr w:type="gramEnd"/>
      <w:r>
        <w:rPr>
          <w:b/>
          <w:color w:val="auto"/>
        </w:rPr>
        <w:t xml:space="preserve"> today.</w:t>
      </w:r>
    </w:p>
    <w:tbl>
      <w:tblPr>
        <w:tblpPr w:leftFromText="180" w:rightFromText="180" w:vertAnchor="text" w:tblpX="-44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10"/>
      </w:tblGrid>
      <w:tr w:rsidR="00D31E1D" w:rsidTr="00D31E1D">
        <w:trPr>
          <w:trHeight w:val="780"/>
        </w:trPr>
        <w:tc>
          <w:tcPr>
            <w:tcW w:w="4410" w:type="dxa"/>
          </w:tcPr>
          <w:p w:rsidR="00D31E1D" w:rsidRPr="00D31E1D" w:rsidRDefault="00D31E1D" w:rsidP="00D31E1D">
            <w:pPr>
              <w:pStyle w:val="Heading2"/>
            </w:pPr>
            <w:r w:rsidRPr="00D31E1D">
              <w:rPr>
                <w:color w:val="auto"/>
              </w:rPr>
              <w:t>FIRST NAME</w:t>
            </w:r>
          </w:p>
        </w:tc>
      </w:tr>
    </w:tbl>
    <w:tbl>
      <w:tblPr>
        <w:tblpPr w:leftFromText="180" w:rightFromText="180" w:vertAnchor="text" w:tblpX="4996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0"/>
      </w:tblGrid>
      <w:tr w:rsidR="00D31E1D" w:rsidTr="00D31E1D">
        <w:trPr>
          <w:trHeight w:val="810"/>
        </w:trPr>
        <w:tc>
          <w:tcPr>
            <w:tcW w:w="4200" w:type="dxa"/>
          </w:tcPr>
          <w:p w:rsidR="00D31E1D" w:rsidRPr="00D31E1D" w:rsidRDefault="00D31E1D" w:rsidP="00D31E1D">
            <w:pPr>
              <w:pStyle w:val="Heading2"/>
              <w:rPr>
                <w:color w:val="auto"/>
              </w:rPr>
            </w:pPr>
            <w:r w:rsidRPr="00D31E1D">
              <w:rPr>
                <w:color w:val="auto"/>
              </w:rPr>
              <w:t>LAST NAME</w:t>
            </w:r>
          </w:p>
        </w:tc>
      </w:tr>
    </w:tbl>
    <w:p w:rsidR="007746CB" w:rsidRDefault="007746CB" w:rsidP="007746CB"/>
    <w:p w:rsidR="007746CB" w:rsidRPr="00D31E1D" w:rsidRDefault="00D31E1D" w:rsidP="00D31E1D">
      <w:pPr>
        <w:pStyle w:val="Heading2"/>
        <w:rPr>
          <w:color w:val="auto"/>
        </w:rPr>
      </w:pPr>
      <w:r>
        <w:rPr>
          <w:color w:val="auto"/>
        </w:rPr>
        <w:tab/>
      </w:r>
    </w:p>
    <w:tbl>
      <w:tblPr>
        <w:tblpPr w:leftFromText="180" w:rightFromText="180" w:vertAnchor="text" w:tblpX="1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0"/>
      </w:tblGrid>
      <w:tr w:rsidR="00346499" w:rsidTr="00346499">
        <w:trPr>
          <w:trHeight w:val="720"/>
        </w:trPr>
        <w:tc>
          <w:tcPr>
            <w:tcW w:w="4380" w:type="dxa"/>
          </w:tcPr>
          <w:p w:rsidR="00346499" w:rsidRDefault="00346499" w:rsidP="00346499">
            <w:pPr>
              <w:pStyle w:val="Heading2"/>
              <w:rPr>
                <w:color w:val="auto"/>
              </w:rPr>
            </w:pPr>
            <w:r>
              <w:rPr>
                <w:color w:val="auto"/>
              </w:rPr>
              <w:t>EMAIL</w:t>
            </w:r>
          </w:p>
        </w:tc>
      </w:tr>
    </w:tbl>
    <w:tbl>
      <w:tblPr>
        <w:tblpPr w:leftFromText="180" w:rightFromText="180" w:vertAnchor="text" w:tblpX="5040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40"/>
      </w:tblGrid>
      <w:tr w:rsidR="00346499" w:rsidTr="00346499">
        <w:trPr>
          <w:trHeight w:val="800"/>
        </w:trPr>
        <w:tc>
          <w:tcPr>
            <w:tcW w:w="4140" w:type="dxa"/>
          </w:tcPr>
          <w:p w:rsidR="00346499" w:rsidRDefault="00346499" w:rsidP="00346499">
            <w:pPr>
              <w:pStyle w:val="Heading2"/>
              <w:rPr>
                <w:color w:val="auto"/>
              </w:rPr>
            </w:pPr>
            <w:r w:rsidRPr="00346499">
              <w:rPr>
                <w:color w:val="auto"/>
              </w:rPr>
              <w:t>COMPANY</w:t>
            </w:r>
          </w:p>
        </w:tc>
      </w:tr>
    </w:tbl>
    <w:p w:rsidR="007746CB" w:rsidRPr="00346499" w:rsidRDefault="00346499" w:rsidP="00346499">
      <w:pPr>
        <w:pStyle w:val="Heading2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</w:p>
    <w:tbl>
      <w:tblPr>
        <w:tblpPr w:leftFromText="180" w:rightFromText="180" w:vertAnchor="text" w:tblpX="-14" w:tblpY="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5"/>
      </w:tblGrid>
      <w:tr w:rsidR="00346499" w:rsidTr="00346499">
        <w:trPr>
          <w:trHeight w:val="765"/>
        </w:trPr>
        <w:tc>
          <w:tcPr>
            <w:tcW w:w="4395" w:type="dxa"/>
          </w:tcPr>
          <w:p w:rsidR="00346499" w:rsidRDefault="00346499" w:rsidP="00346499">
            <w:pPr>
              <w:pStyle w:val="Heading2"/>
              <w:rPr>
                <w:color w:val="auto"/>
              </w:rPr>
            </w:pPr>
            <w:r w:rsidRPr="00346499">
              <w:rPr>
                <w:color w:val="auto"/>
              </w:rPr>
              <w:t>JOB TITLE</w:t>
            </w:r>
          </w:p>
        </w:tc>
      </w:tr>
    </w:tbl>
    <w:tbl>
      <w:tblPr>
        <w:tblpPr w:leftFromText="180" w:rightFromText="180" w:vertAnchor="text" w:tblpX="5095" w:tblpY="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5"/>
      </w:tblGrid>
      <w:tr w:rsidR="00346499" w:rsidTr="003742A3">
        <w:trPr>
          <w:trHeight w:val="710"/>
        </w:trPr>
        <w:tc>
          <w:tcPr>
            <w:tcW w:w="4055" w:type="dxa"/>
          </w:tcPr>
          <w:p w:rsidR="00346499" w:rsidRDefault="003742A3" w:rsidP="003742A3">
            <w:pPr>
              <w:pStyle w:val="Heading2"/>
              <w:rPr>
                <w:color w:val="auto"/>
              </w:rPr>
            </w:pPr>
            <w:r w:rsidRPr="003742A3">
              <w:rPr>
                <w:color w:val="auto"/>
              </w:rPr>
              <w:t>PHONE</w:t>
            </w:r>
          </w:p>
        </w:tc>
      </w:tr>
    </w:tbl>
    <w:p w:rsidR="007746CB" w:rsidRDefault="007746CB" w:rsidP="007746CB">
      <w:pPr>
        <w:pStyle w:val="Heading2"/>
        <w:rPr>
          <w:color w:val="auto"/>
        </w:rPr>
      </w:pP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  <w:r>
        <w:rPr>
          <w:color w:val="auto"/>
        </w:rPr>
        <w:tab/>
      </w:r>
    </w:p>
    <w:tbl>
      <w:tblPr>
        <w:tblpPr w:leftFromText="180" w:rightFromText="180" w:vertAnchor="text" w:tblpX="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8"/>
      </w:tblGrid>
      <w:tr w:rsidR="003742A3" w:rsidTr="003742A3">
        <w:trPr>
          <w:trHeight w:val="480"/>
        </w:trPr>
        <w:tc>
          <w:tcPr>
            <w:tcW w:w="9178" w:type="dxa"/>
          </w:tcPr>
          <w:p w:rsidR="003742A3" w:rsidRPr="003742A3" w:rsidRDefault="003742A3" w:rsidP="003742A3">
            <w:pPr>
              <w:pStyle w:val="Heading2"/>
              <w:rPr>
                <w:color w:val="auto"/>
              </w:rPr>
            </w:pPr>
            <w:r w:rsidRPr="003742A3">
              <w:rPr>
                <w:color w:val="auto"/>
              </w:rPr>
              <w:t>NUMBER OF EMPLOYEES</w:t>
            </w:r>
          </w:p>
          <w:p w:rsidR="003742A3" w:rsidRPr="003742A3" w:rsidRDefault="003742A3" w:rsidP="003742A3">
            <w:pPr>
              <w:pStyle w:val="Heading2"/>
              <w:rPr>
                <w:color w:val="auto"/>
              </w:rPr>
            </w:pPr>
          </w:p>
        </w:tc>
      </w:tr>
    </w:tbl>
    <w:p w:rsidR="007746CB" w:rsidRDefault="007746CB" w:rsidP="007746CB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95"/>
      </w:tblGrid>
      <w:tr w:rsidR="003742A3" w:rsidTr="003742A3">
        <w:trPr>
          <w:trHeight w:val="720"/>
        </w:trPr>
        <w:tc>
          <w:tcPr>
            <w:tcW w:w="9195" w:type="dxa"/>
          </w:tcPr>
          <w:p w:rsidR="003742A3" w:rsidRDefault="003742A3" w:rsidP="00D31E1D">
            <w:pPr>
              <w:pStyle w:val="Heading2"/>
              <w:rPr>
                <w:color w:val="auto"/>
              </w:rPr>
            </w:pPr>
            <w:r w:rsidRPr="003742A3">
              <w:rPr>
                <w:color w:val="auto"/>
              </w:rPr>
              <w:t>NOTES</w:t>
            </w:r>
          </w:p>
        </w:tc>
      </w:tr>
    </w:tbl>
    <w:p w:rsidR="007746CB" w:rsidRPr="00D31E1D" w:rsidRDefault="007746CB" w:rsidP="00D31E1D">
      <w:pPr>
        <w:pStyle w:val="Heading2"/>
        <w:rPr>
          <w:color w:val="auto"/>
        </w:rPr>
      </w:pPr>
    </w:p>
    <w:p w:rsidR="00694720" w:rsidRDefault="00694720" w:rsidP="00694720">
      <w:pPr>
        <w:pStyle w:val="Heading2"/>
        <w:jc w:val="center"/>
        <w:rPr>
          <w:b/>
        </w:rPr>
      </w:pPr>
    </w:p>
    <w:p w:rsidR="00694720" w:rsidRDefault="00694720" w:rsidP="00694720">
      <w:pPr>
        <w:pStyle w:val="Heading2"/>
        <w:jc w:val="center"/>
        <w:rPr>
          <w:b/>
        </w:rPr>
      </w:pPr>
    </w:p>
    <w:tbl>
      <w:tblPr>
        <w:tblW w:w="0" w:type="auto"/>
        <w:tblInd w:w="4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32"/>
      </w:tblGrid>
      <w:tr w:rsidR="00694720" w:rsidTr="00694720">
        <w:trPr>
          <w:trHeight w:val="480"/>
        </w:trPr>
        <w:tc>
          <w:tcPr>
            <w:tcW w:w="1020" w:type="dxa"/>
          </w:tcPr>
          <w:p w:rsidR="00694720" w:rsidRDefault="00694720" w:rsidP="00694720">
            <w:pPr>
              <w:pStyle w:val="Heading2"/>
              <w:jc w:val="center"/>
              <w:rPr>
                <w:b/>
              </w:rPr>
            </w:pPr>
            <w:r w:rsidRPr="006E5276">
              <w:rPr>
                <w:b/>
                <w:color w:val="auto"/>
              </w:rPr>
              <w:t>SUBMIT</w:t>
            </w:r>
          </w:p>
        </w:tc>
      </w:tr>
    </w:tbl>
    <w:p w:rsidR="00694720" w:rsidRDefault="00694720" w:rsidP="00694720">
      <w:pPr>
        <w:rPr>
          <w:rFonts w:asciiTheme="majorHAnsi" w:eastAsiaTheme="majorEastAsia" w:hAnsiTheme="majorHAnsi" w:cstheme="majorBidi"/>
          <w:b/>
          <w:color w:val="2E74B5" w:themeColor="accent1" w:themeShade="BF"/>
          <w:sz w:val="26"/>
          <w:szCs w:val="26"/>
        </w:rPr>
      </w:pPr>
    </w:p>
    <w:p w:rsidR="0034100E" w:rsidRDefault="0034100E" w:rsidP="00694720"/>
    <w:p w:rsidR="00694720" w:rsidRDefault="00694720" w:rsidP="00694720"/>
    <w:p w:rsidR="00694720" w:rsidRDefault="00694720" w:rsidP="00694720"/>
    <w:p w:rsidR="00694720" w:rsidRDefault="00694720" w:rsidP="00694720"/>
    <w:p w:rsidR="00694720" w:rsidRDefault="00694720" w:rsidP="00694720"/>
    <w:p w:rsidR="00694720" w:rsidRDefault="00694720" w:rsidP="00694720"/>
    <w:p w:rsidR="00694720" w:rsidRDefault="00694720" w:rsidP="00694720"/>
    <w:p w:rsidR="00694720" w:rsidRDefault="00694720" w:rsidP="00694720"/>
    <w:p w:rsidR="00694720" w:rsidRDefault="00694720" w:rsidP="00694720"/>
    <w:p w:rsidR="00694720" w:rsidRDefault="00084919" w:rsidP="00084919">
      <w:pPr>
        <w:pStyle w:val="Title"/>
        <w:jc w:val="center"/>
        <w:rPr>
          <w:b/>
        </w:rPr>
      </w:pPr>
      <w:r>
        <w:rPr>
          <w:b/>
        </w:rPr>
        <w:t>Human Resources</w:t>
      </w:r>
    </w:p>
    <w:p w:rsidR="00084919" w:rsidRDefault="00084919" w:rsidP="00084919"/>
    <w:p w:rsidR="00084919" w:rsidRDefault="00084919" w:rsidP="00084919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>Hire Top Rated Professionals</w:t>
      </w:r>
      <w:r w:rsidR="00FB68F7">
        <w:rPr>
          <w:b/>
          <w:color w:val="auto"/>
        </w:rPr>
        <w:t xml:space="preserve"> Fast</w:t>
      </w:r>
    </w:p>
    <w:p w:rsidR="0034100E" w:rsidRPr="0034100E" w:rsidRDefault="0034100E" w:rsidP="0034100E"/>
    <w:p w:rsidR="00FB68F7" w:rsidRDefault="00FB68F7" w:rsidP="00FB68F7">
      <w:pPr>
        <w:pStyle w:val="Heading2"/>
        <w:jc w:val="center"/>
        <w:rPr>
          <w:b/>
          <w:color w:val="auto"/>
        </w:rPr>
      </w:pPr>
      <w:r>
        <w:rPr>
          <w:b/>
          <w:color w:val="auto"/>
        </w:rPr>
        <w:t xml:space="preserve">It’s easy to overlook independent workers. Jobider Enterprise </w:t>
      </w:r>
      <w:r w:rsidR="00D46AE7">
        <w:rPr>
          <w:b/>
          <w:color w:val="auto"/>
        </w:rPr>
        <w:t>is a freelancer management</w:t>
      </w:r>
      <w:r w:rsidR="00546ABA">
        <w:rPr>
          <w:b/>
          <w:color w:val="auto"/>
        </w:rPr>
        <w:t xml:space="preserve"> system that was established to</w:t>
      </w:r>
      <w:r w:rsidR="00D46AE7">
        <w:rPr>
          <w:b/>
          <w:color w:val="auto"/>
        </w:rPr>
        <w:t xml:space="preserve"> </w:t>
      </w:r>
      <w:r w:rsidR="006E5276">
        <w:rPr>
          <w:b/>
          <w:color w:val="auto"/>
        </w:rPr>
        <w:t xml:space="preserve">effortlessly </w:t>
      </w:r>
      <w:r w:rsidR="00D46AE7">
        <w:rPr>
          <w:b/>
          <w:color w:val="auto"/>
        </w:rPr>
        <w:t xml:space="preserve">hire, engage, and pay independent contractors </w:t>
      </w:r>
    </w:p>
    <w:p w:rsidR="00CE47F0" w:rsidRDefault="00CE47F0" w:rsidP="00CE47F0"/>
    <w:p w:rsidR="00CE47F0" w:rsidRDefault="006E5276" w:rsidP="00CE47F0">
      <w:pPr>
        <w:pStyle w:val="Heading2"/>
        <w:rPr>
          <w:b/>
          <w:color w:val="auto"/>
        </w:rPr>
      </w:pPr>
      <w:r>
        <w:rPr>
          <w:b/>
          <w:color w:val="auto"/>
        </w:rPr>
        <w:t>Use</w:t>
      </w:r>
      <w:r w:rsidR="00CE47F0" w:rsidRPr="00CE47F0">
        <w:rPr>
          <w:b/>
          <w:color w:val="auto"/>
        </w:rPr>
        <w:t xml:space="preserve"> State-of-the-art Technol</w:t>
      </w:r>
      <w:r w:rsidR="00CE47F0">
        <w:rPr>
          <w:b/>
          <w:color w:val="auto"/>
        </w:rPr>
        <w:t>ogy to Engage Highly-skilled Professionals</w:t>
      </w:r>
    </w:p>
    <w:p w:rsidR="00CE47F0" w:rsidRDefault="00CE47F0" w:rsidP="00CE47F0"/>
    <w:p w:rsidR="00CE47F0" w:rsidRDefault="00CE47F0" w:rsidP="00CE47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ing first-rate freelancers can be difficult and may take a substantial amount of time. </w:t>
      </w:r>
      <w:r w:rsidR="00612B43">
        <w:rPr>
          <w:rFonts w:ascii="Times New Roman" w:hAnsi="Times New Roman" w:cs="Times New Roman"/>
          <w:sz w:val="24"/>
          <w:szCs w:val="24"/>
        </w:rPr>
        <w:t>On the other hand, several independent service providers complain that clients treat them like vendors instead of individuals. Jobider Enterprise is a simplified platform powered by Human Resources to source, hire, and pay a company’s entire network of independent contractors.</w:t>
      </w:r>
    </w:p>
    <w:p w:rsidR="00160BEC" w:rsidRDefault="00612B43" w:rsidP="00CE47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bider Enterprise also has a variety of </w:t>
      </w:r>
      <w:r w:rsidR="009000A0">
        <w:rPr>
          <w:rFonts w:ascii="Times New Roman" w:hAnsi="Times New Roman" w:cs="Times New Roman"/>
          <w:sz w:val="24"/>
          <w:szCs w:val="24"/>
        </w:rPr>
        <w:t xml:space="preserve">built-in </w:t>
      </w:r>
      <w:r>
        <w:rPr>
          <w:rFonts w:ascii="Times New Roman" w:hAnsi="Times New Roman" w:cs="Times New Roman"/>
          <w:sz w:val="24"/>
          <w:szCs w:val="24"/>
        </w:rPr>
        <w:t>communication</w:t>
      </w:r>
      <w:r w:rsidR="009000A0">
        <w:rPr>
          <w:rFonts w:ascii="Times New Roman" w:hAnsi="Times New Roman" w:cs="Times New Roman"/>
          <w:sz w:val="24"/>
          <w:szCs w:val="24"/>
        </w:rPr>
        <w:t xml:space="preserve"> tools developed to foster consistent, personalized interactions </w:t>
      </w:r>
      <w:r w:rsidR="00160BEC">
        <w:rPr>
          <w:rFonts w:ascii="Times New Roman" w:hAnsi="Times New Roman" w:cs="Times New Roman"/>
          <w:sz w:val="24"/>
          <w:szCs w:val="24"/>
        </w:rPr>
        <w:t>which will help strengthen your organizational culture and keep all members of your team engaged.</w:t>
      </w:r>
    </w:p>
    <w:p w:rsidR="00160BEC" w:rsidRDefault="00160BEC" w:rsidP="00CE47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’re looking for new members for your team project, try tapping into Jobider talent.</w:t>
      </w:r>
    </w:p>
    <w:p w:rsidR="00160BEC" w:rsidRDefault="00160BEC" w:rsidP="00CE47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ider is a global network of independent service providers with highly-specialized skills.</w:t>
      </w:r>
    </w:p>
    <w:p w:rsidR="00B25C75" w:rsidRDefault="00B25C75" w:rsidP="00CE47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B25C75" w:rsidRDefault="00B25C75" w:rsidP="00B25C75">
      <w:pPr>
        <w:pStyle w:val="Heading3"/>
        <w:rPr>
          <w:b/>
          <w:color w:val="auto"/>
        </w:rPr>
      </w:pPr>
      <w:r>
        <w:rPr>
          <w:b/>
          <w:color w:val="auto"/>
        </w:rPr>
        <w:t>At Jobider we can help you hire fresh new talent from our network of job bidders who are qualified and highly-skilled in different areas:</w:t>
      </w:r>
    </w:p>
    <w:p w:rsidR="00B25C75" w:rsidRDefault="00B25C75" w:rsidP="00B25C75"/>
    <w:p w:rsidR="00B25C75" w:rsidRDefault="00BF1F12" w:rsidP="00BF1F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chnology </w:t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ab/>
        <w:t xml:space="preserve">systems administrators, back-end developers, </w:t>
      </w:r>
      <w:r w:rsidR="00196615">
        <w:rPr>
          <w:rFonts w:ascii="Times New Roman" w:hAnsi="Times New Roman" w:cs="Times New Roman"/>
          <w:sz w:val="24"/>
          <w:szCs w:val="24"/>
        </w:rPr>
        <w:t>engineers</w:t>
      </w:r>
    </w:p>
    <w:p w:rsidR="00196615" w:rsidRDefault="00196615" w:rsidP="00BF1F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ent</w:t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ab/>
        <w:t>writers, editors, web designers, graphic designers</w:t>
      </w:r>
    </w:p>
    <w:p w:rsidR="00196615" w:rsidRDefault="00196615" w:rsidP="00BF1F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ab/>
        <w:t xml:space="preserve">researchers, analysts, </w:t>
      </w:r>
      <w:r w:rsidR="00F27361">
        <w:rPr>
          <w:rFonts w:ascii="Times New Roman" w:hAnsi="Times New Roman" w:cs="Times New Roman"/>
          <w:sz w:val="24"/>
          <w:szCs w:val="24"/>
        </w:rPr>
        <w:t>data scientists</w:t>
      </w:r>
    </w:p>
    <w:p w:rsidR="00F27361" w:rsidRPr="00BF1F12" w:rsidRDefault="00F27361" w:rsidP="00BF1F12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ons</w:t>
      </w:r>
      <w:r>
        <w:rPr>
          <w:rFonts w:ascii="Times New Roman" w:hAnsi="Times New Roman" w:cs="Times New Roman"/>
          <w:sz w:val="24"/>
          <w:szCs w:val="24"/>
        </w:rPr>
        <w:tab/>
        <w:t>-</w:t>
      </w:r>
      <w:r>
        <w:rPr>
          <w:rFonts w:ascii="Times New Roman" w:hAnsi="Times New Roman" w:cs="Times New Roman"/>
          <w:sz w:val="24"/>
          <w:szCs w:val="24"/>
        </w:rPr>
        <w:tab/>
        <w:t>customer support, administrative support, finance</w:t>
      </w:r>
    </w:p>
    <w:p w:rsidR="00FB68F7" w:rsidRDefault="00FB68F7" w:rsidP="00CE47F0">
      <w:pPr>
        <w:rPr>
          <w:rFonts w:ascii="Times New Roman" w:hAnsi="Times New Roman" w:cs="Times New Roman"/>
          <w:sz w:val="24"/>
          <w:szCs w:val="24"/>
        </w:rPr>
      </w:pPr>
    </w:p>
    <w:p w:rsidR="00CE47F0" w:rsidRPr="00CE47F0" w:rsidRDefault="00CE47F0" w:rsidP="00CE47F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084919" w:rsidRDefault="00084919" w:rsidP="00084919"/>
    <w:p w:rsidR="0034100E" w:rsidRDefault="0034100E" w:rsidP="00084919"/>
    <w:p w:rsidR="0034100E" w:rsidRDefault="0034100E" w:rsidP="00084919"/>
    <w:p w:rsidR="0034100E" w:rsidRDefault="0034100E" w:rsidP="00084919"/>
    <w:p w:rsidR="00582AB4" w:rsidRPr="00582AB4" w:rsidRDefault="00582AB4" w:rsidP="00582AB4">
      <w:pPr>
        <w:rPr>
          <w:b/>
        </w:rPr>
      </w:pPr>
      <w:r w:rsidRPr="00582AB4">
        <w:rPr>
          <w:b/>
        </w:rPr>
        <w:t xml:space="preserve">Would you like a demo or more details? Contact </w:t>
      </w:r>
      <w:proofErr w:type="gramStart"/>
      <w:r w:rsidRPr="00582AB4">
        <w:rPr>
          <w:b/>
        </w:rPr>
        <w:t>Us</w:t>
      </w:r>
      <w:proofErr w:type="gramEnd"/>
      <w:r w:rsidRPr="00582AB4">
        <w:rPr>
          <w:b/>
        </w:rPr>
        <w:t xml:space="preserve"> today.</w:t>
      </w:r>
    </w:p>
    <w:tbl>
      <w:tblPr>
        <w:tblpPr w:leftFromText="180" w:rightFromText="180" w:vertAnchor="text" w:tblpX="-44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10"/>
      </w:tblGrid>
      <w:tr w:rsidR="00582AB4" w:rsidRPr="00582AB4" w:rsidTr="00AB1D99">
        <w:trPr>
          <w:trHeight w:val="780"/>
        </w:trPr>
        <w:tc>
          <w:tcPr>
            <w:tcW w:w="4410" w:type="dxa"/>
          </w:tcPr>
          <w:p w:rsidR="00582AB4" w:rsidRPr="00582AB4" w:rsidRDefault="00582AB4" w:rsidP="00582AB4">
            <w:r w:rsidRPr="00582AB4">
              <w:t>FIRST NAME</w:t>
            </w:r>
          </w:p>
        </w:tc>
      </w:tr>
    </w:tbl>
    <w:tbl>
      <w:tblPr>
        <w:tblpPr w:leftFromText="180" w:rightFromText="180" w:vertAnchor="text" w:tblpX="4996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0"/>
      </w:tblGrid>
      <w:tr w:rsidR="00582AB4" w:rsidRPr="00582AB4" w:rsidTr="00AB1D99">
        <w:trPr>
          <w:trHeight w:val="810"/>
        </w:trPr>
        <w:tc>
          <w:tcPr>
            <w:tcW w:w="4200" w:type="dxa"/>
          </w:tcPr>
          <w:p w:rsidR="00582AB4" w:rsidRPr="00582AB4" w:rsidRDefault="00582AB4" w:rsidP="00582AB4">
            <w:r w:rsidRPr="00582AB4">
              <w:t>LAST NAME</w:t>
            </w:r>
          </w:p>
        </w:tc>
      </w:tr>
    </w:tbl>
    <w:p w:rsidR="00582AB4" w:rsidRPr="00582AB4" w:rsidRDefault="00582AB4" w:rsidP="00582AB4"/>
    <w:p w:rsidR="00582AB4" w:rsidRPr="00582AB4" w:rsidRDefault="00582AB4" w:rsidP="00582AB4">
      <w:r w:rsidRPr="00582AB4">
        <w:tab/>
      </w:r>
    </w:p>
    <w:tbl>
      <w:tblPr>
        <w:tblpPr w:leftFromText="180" w:rightFromText="180" w:vertAnchor="text" w:tblpX="1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0"/>
      </w:tblGrid>
      <w:tr w:rsidR="00582AB4" w:rsidRPr="00582AB4" w:rsidTr="00AB1D99">
        <w:trPr>
          <w:trHeight w:val="720"/>
        </w:trPr>
        <w:tc>
          <w:tcPr>
            <w:tcW w:w="4380" w:type="dxa"/>
          </w:tcPr>
          <w:p w:rsidR="00582AB4" w:rsidRPr="00582AB4" w:rsidRDefault="00582AB4" w:rsidP="00582AB4">
            <w:r w:rsidRPr="00582AB4">
              <w:t>EMAIL</w:t>
            </w:r>
          </w:p>
        </w:tc>
      </w:tr>
    </w:tbl>
    <w:tbl>
      <w:tblPr>
        <w:tblpPr w:leftFromText="180" w:rightFromText="180" w:vertAnchor="text" w:tblpX="5040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40"/>
      </w:tblGrid>
      <w:tr w:rsidR="00582AB4" w:rsidRPr="00582AB4" w:rsidTr="00AB1D99">
        <w:trPr>
          <w:trHeight w:val="800"/>
        </w:trPr>
        <w:tc>
          <w:tcPr>
            <w:tcW w:w="4140" w:type="dxa"/>
          </w:tcPr>
          <w:p w:rsidR="00582AB4" w:rsidRPr="00582AB4" w:rsidRDefault="00582AB4" w:rsidP="00582AB4">
            <w:r w:rsidRPr="00582AB4">
              <w:t>COMPANY</w:t>
            </w:r>
          </w:p>
        </w:tc>
      </w:tr>
    </w:tbl>
    <w:p w:rsidR="00582AB4" w:rsidRPr="00582AB4" w:rsidRDefault="00582AB4" w:rsidP="00582AB4">
      <w:r w:rsidRPr="00582AB4">
        <w:tab/>
      </w:r>
      <w:r w:rsidRPr="00582AB4">
        <w:tab/>
      </w:r>
      <w:r w:rsidRPr="00582AB4">
        <w:tab/>
      </w:r>
      <w:r w:rsidRPr="00582AB4">
        <w:tab/>
      </w:r>
    </w:p>
    <w:tbl>
      <w:tblPr>
        <w:tblpPr w:leftFromText="180" w:rightFromText="180" w:vertAnchor="text" w:tblpX="-14" w:tblpY="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5"/>
      </w:tblGrid>
      <w:tr w:rsidR="00582AB4" w:rsidRPr="00582AB4" w:rsidTr="00AB1D99">
        <w:trPr>
          <w:trHeight w:val="765"/>
        </w:trPr>
        <w:tc>
          <w:tcPr>
            <w:tcW w:w="4395" w:type="dxa"/>
          </w:tcPr>
          <w:p w:rsidR="00582AB4" w:rsidRPr="00582AB4" w:rsidRDefault="00582AB4" w:rsidP="00582AB4">
            <w:r w:rsidRPr="00582AB4">
              <w:t>JOB TITLE</w:t>
            </w:r>
          </w:p>
        </w:tc>
      </w:tr>
    </w:tbl>
    <w:tbl>
      <w:tblPr>
        <w:tblpPr w:leftFromText="180" w:rightFromText="180" w:vertAnchor="text" w:tblpX="5095" w:tblpY="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5"/>
      </w:tblGrid>
      <w:tr w:rsidR="00582AB4" w:rsidRPr="00582AB4" w:rsidTr="00AB1D99">
        <w:trPr>
          <w:trHeight w:val="710"/>
        </w:trPr>
        <w:tc>
          <w:tcPr>
            <w:tcW w:w="4055" w:type="dxa"/>
          </w:tcPr>
          <w:p w:rsidR="00582AB4" w:rsidRPr="00582AB4" w:rsidRDefault="00582AB4" w:rsidP="00582AB4">
            <w:r w:rsidRPr="00582AB4">
              <w:t>PHONE</w:t>
            </w:r>
          </w:p>
        </w:tc>
      </w:tr>
    </w:tbl>
    <w:p w:rsidR="00582AB4" w:rsidRPr="00582AB4" w:rsidRDefault="00582AB4" w:rsidP="00582AB4">
      <w:r w:rsidRPr="00582AB4">
        <w:tab/>
      </w:r>
      <w:r w:rsidRPr="00582AB4">
        <w:tab/>
      </w:r>
      <w:r w:rsidRPr="00582AB4">
        <w:tab/>
      </w:r>
      <w:r w:rsidRPr="00582AB4">
        <w:tab/>
      </w:r>
      <w:r w:rsidRPr="00582AB4">
        <w:tab/>
      </w:r>
      <w:r w:rsidRPr="00582AB4">
        <w:tab/>
      </w:r>
    </w:p>
    <w:tbl>
      <w:tblPr>
        <w:tblpPr w:leftFromText="180" w:rightFromText="180" w:vertAnchor="text" w:tblpX="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8"/>
      </w:tblGrid>
      <w:tr w:rsidR="00582AB4" w:rsidRPr="00582AB4" w:rsidTr="00AB1D99">
        <w:trPr>
          <w:trHeight w:val="480"/>
        </w:trPr>
        <w:tc>
          <w:tcPr>
            <w:tcW w:w="9178" w:type="dxa"/>
          </w:tcPr>
          <w:p w:rsidR="00582AB4" w:rsidRPr="00582AB4" w:rsidRDefault="00582AB4" w:rsidP="00582AB4">
            <w:r w:rsidRPr="00582AB4">
              <w:t>NUMBER OF EMPLOYEES</w:t>
            </w:r>
          </w:p>
          <w:p w:rsidR="00582AB4" w:rsidRPr="00582AB4" w:rsidRDefault="00582AB4" w:rsidP="00582AB4"/>
        </w:tc>
      </w:tr>
    </w:tbl>
    <w:p w:rsidR="00582AB4" w:rsidRPr="00582AB4" w:rsidRDefault="00582AB4" w:rsidP="00582AB4"/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95"/>
      </w:tblGrid>
      <w:tr w:rsidR="00582AB4" w:rsidRPr="00582AB4" w:rsidTr="00AB1D99">
        <w:trPr>
          <w:trHeight w:val="720"/>
        </w:trPr>
        <w:tc>
          <w:tcPr>
            <w:tcW w:w="9195" w:type="dxa"/>
          </w:tcPr>
          <w:p w:rsidR="00582AB4" w:rsidRPr="00582AB4" w:rsidRDefault="00582AB4" w:rsidP="00582AB4">
            <w:r w:rsidRPr="00582AB4">
              <w:t>NOTES</w:t>
            </w:r>
          </w:p>
        </w:tc>
      </w:tr>
    </w:tbl>
    <w:p w:rsidR="00582AB4" w:rsidRPr="00582AB4" w:rsidRDefault="00582AB4" w:rsidP="00582AB4"/>
    <w:p w:rsidR="00582AB4" w:rsidRPr="00582AB4" w:rsidRDefault="00582AB4" w:rsidP="00582AB4">
      <w:pPr>
        <w:rPr>
          <w:b/>
        </w:rPr>
      </w:pPr>
    </w:p>
    <w:p w:rsidR="00582AB4" w:rsidRPr="00582AB4" w:rsidRDefault="00582AB4" w:rsidP="00582AB4">
      <w:pPr>
        <w:rPr>
          <w:b/>
        </w:rPr>
      </w:pPr>
    </w:p>
    <w:tbl>
      <w:tblPr>
        <w:tblW w:w="0" w:type="auto"/>
        <w:tblInd w:w="4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20"/>
      </w:tblGrid>
      <w:tr w:rsidR="00582AB4" w:rsidRPr="00582AB4" w:rsidTr="00AB1D99">
        <w:trPr>
          <w:trHeight w:val="480"/>
        </w:trPr>
        <w:tc>
          <w:tcPr>
            <w:tcW w:w="1020" w:type="dxa"/>
          </w:tcPr>
          <w:p w:rsidR="00582AB4" w:rsidRPr="00582AB4" w:rsidRDefault="00582AB4" w:rsidP="00582AB4">
            <w:pPr>
              <w:rPr>
                <w:b/>
              </w:rPr>
            </w:pPr>
            <w:r w:rsidRPr="00582AB4">
              <w:rPr>
                <w:b/>
              </w:rPr>
              <w:t>SUBMIT</w:t>
            </w:r>
          </w:p>
        </w:tc>
      </w:tr>
    </w:tbl>
    <w:p w:rsidR="00582AB4" w:rsidRPr="00582AB4" w:rsidRDefault="00582AB4" w:rsidP="00582AB4">
      <w:pPr>
        <w:rPr>
          <w:b/>
        </w:rPr>
      </w:pPr>
    </w:p>
    <w:p w:rsidR="00582AB4" w:rsidRDefault="00582AB4" w:rsidP="00084919"/>
    <w:p w:rsidR="00582AB4" w:rsidRDefault="00582AB4" w:rsidP="00084919"/>
    <w:p w:rsidR="00582AB4" w:rsidRDefault="00582AB4" w:rsidP="00084919"/>
    <w:p w:rsidR="00582AB4" w:rsidRDefault="00582AB4" w:rsidP="00084919"/>
    <w:p w:rsidR="00582AB4" w:rsidRDefault="00582AB4" w:rsidP="00084919"/>
    <w:p w:rsidR="00582AB4" w:rsidRDefault="00582AB4" w:rsidP="00084919"/>
    <w:p w:rsidR="00582AB4" w:rsidRDefault="00582AB4" w:rsidP="00084919"/>
    <w:p w:rsidR="0034100E" w:rsidRDefault="0034100E" w:rsidP="00084919"/>
    <w:p w:rsidR="0034100E" w:rsidRDefault="0034100E" w:rsidP="0034100E">
      <w:pPr>
        <w:pStyle w:val="Title"/>
        <w:jc w:val="center"/>
        <w:rPr>
          <w:b/>
        </w:rPr>
      </w:pPr>
      <w:r>
        <w:rPr>
          <w:b/>
        </w:rPr>
        <w:t>Procurement</w:t>
      </w:r>
    </w:p>
    <w:p w:rsidR="000A51E0" w:rsidRDefault="000A51E0" w:rsidP="000A51E0"/>
    <w:p w:rsidR="000A51E0" w:rsidRPr="00617F4D" w:rsidRDefault="00617F4D" w:rsidP="000A51E0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>Jobider Helps You Maintain Compliance Without Wasting Money</w:t>
      </w:r>
    </w:p>
    <w:p w:rsidR="0034100E" w:rsidRDefault="0034100E" w:rsidP="0034100E"/>
    <w:p w:rsidR="0034100E" w:rsidRDefault="00D85B79" w:rsidP="00D85B79">
      <w:pPr>
        <w:pStyle w:val="Heading1"/>
        <w:jc w:val="center"/>
        <w:rPr>
          <w:b/>
          <w:color w:val="auto"/>
        </w:rPr>
      </w:pPr>
      <w:r w:rsidRPr="000A51E0">
        <w:rPr>
          <w:rStyle w:val="Heading2Char"/>
          <w:b/>
          <w:color w:val="auto"/>
        </w:rPr>
        <w:t xml:space="preserve">Jobider Enterprise is </w:t>
      </w:r>
      <w:r w:rsidR="000A51E0" w:rsidRPr="000A51E0">
        <w:rPr>
          <w:rStyle w:val="Heading2Char"/>
          <w:b/>
          <w:color w:val="auto"/>
        </w:rPr>
        <w:t>an innovative freelancer management system that was created with all the best features of vendor management systems and staffing agencies combined</w:t>
      </w:r>
      <w:r w:rsidR="000A51E0">
        <w:rPr>
          <w:b/>
          <w:color w:val="auto"/>
        </w:rPr>
        <w:t>.</w:t>
      </w:r>
    </w:p>
    <w:p w:rsidR="000A51E0" w:rsidRDefault="000A51E0" w:rsidP="000A51E0"/>
    <w:p w:rsidR="000A51E0" w:rsidRDefault="00617F4D" w:rsidP="00617F4D">
      <w:pPr>
        <w:pStyle w:val="Heading3"/>
        <w:rPr>
          <w:b/>
          <w:color w:val="auto"/>
        </w:rPr>
      </w:pPr>
      <w:r>
        <w:rPr>
          <w:b/>
          <w:color w:val="auto"/>
        </w:rPr>
        <w:t>Hiring a large contingent workforce</w:t>
      </w:r>
      <w:r w:rsidR="009606CF">
        <w:rPr>
          <w:b/>
          <w:color w:val="auto"/>
        </w:rPr>
        <w:t xml:space="preserve"> is not cost-effective</w:t>
      </w:r>
    </w:p>
    <w:p w:rsidR="009606CF" w:rsidRDefault="00B213F7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different tools to source, manage and pay a large contingent workforce is </w:t>
      </w:r>
      <w:r w:rsidR="00922AFC">
        <w:rPr>
          <w:rFonts w:ascii="Times New Roman" w:hAnsi="Times New Roman" w:cs="Times New Roman"/>
          <w:sz w:val="24"/>
          <w:szCs w:val="24"/>
        </w:rPr>
        <w:t>ineffective</w:t>
      </w:r>
      <w:r w:rsidR="00FE258B">
        <w:rPr>
          <w:rFonts w:ascii="Times New Roman" w:hAnsi="Times New Roman" w:cs="Times New Roman"/>
          <w:sz w:val="24"/>
          <w:szCs w:val="24"/>
        </w:rPr>
        <w:t xml:space="preserve"> and can cost your business a lot of money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15186">
        <w:rPr>
          <w:rFonts w:ascii="Times New Roman" w:hAnsi="Times New Roman" w:cs="Times New Roman"/>
          <w:sz w:val="24"/>
          <w:szCs w:val="24"/>
        </w:rPr>
        <w:t xml:space="preserve">Jobider Enterprise helps clients reduce costs by restructuring various applications and processes into just one </w:t>
      </w:r>
      <w:r w:rsidR="00582AB4">
        <w:rPr>
          <w:rFonts w:ascii="Times New Roman" w:hAnsi="Times New Roman" w:cs="Times New Roman"/>
          <w:sz w:val="24"/>
          <w:szCs w:val="24"/>
        </w:rPr>
        <w:t>cost-effective</w:t>
      </w:r>
      <w:r w:rsidR="00515186">
        <w:rPr>
          <w:rFonts w:ascii="Times New Roman" w:hAnsi="Times New Roman" w:cs="Times New Roman"/>
          <w:sz w:val="24"/>
          <w:szCs w:val="24"/>
        </w:rPr>
        <w:t xml:space="preserve"> system in the cloud.</w:t>
      </w:r>
    </w:p>
    <w:p w:rsidR="00582AB4" w:rsidRDefault="00C343B2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Jobider Enterprise, you can have a closed network of your organization’</w:t>
      </w:r>
      <w:r w:rsidR="00D2568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independent workforce.</w:t>
      </w:r>
      <w:r w:rsidR="00D2568A">
        <w:rPr>
          <w:rFonts w:ascii="Times New Roman" w:hAnsi="Times New Roman" w:cs="Times New Roman"/>
          <w:sz w:val="24"/>
          <w:szCs w:val="24"/>
        </w:rPr>
        <w:t xml:space="preserve"> It has built</w:t>
      </w:r>
      <w:r w:rsidR="006E5276">
        <w:rPr>
          <w:rFonts w:ascii="Times New Roman" w:hAnsi="Times New Roman" w:cs="Times New Roman"/>
          <w:sz w:val="24"/>
          <w:szCs w:val="24"/>
        </w:rPr>
        <w:t xml:space="preserve">-in tools that will help you </w:t>
      </w:r>
      <w:r w:rsidR="00D2568A">
        <w:rPr>
          <w:rFonts w:ascii="Times New Roman" w:hAnsi="Times New Roman" w:cs="Times New Roman"/>
          <w:sz w:val="24"/>
          <w:szCs w:val="24"/>
        </w:rPr>
        <w:t>easily hire and pay workers.</w:t>
      </w:r>
    </w:p>
    <w:p w:rsidR="00D2568A" w:rsidRDefault="00D2568A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are in need of fresh talent, all you have to do is tap into Jobider’s netw</w:t>
      </w:r>
      <w:r w:rsidR="006E5276">
        <w:rPr>
          <w:rFonts w:ascii="Times New Roman" w:hAnsi="Times New Roman" w:cs="Times New Roman"/>
          <w:sz w:val="24"/>
          <w:szCs w:val="24"/>
        </w:rPr>
        <w:t>ork of highly-specialized contractors</w:t>
      </w:r>
      <w:r>
        <w:rPr>
          <w:rFonts w:ascii="Times New Roman" w:hAnsi="Times New Roman" w:cs="Times New Roman"/>
          <w:sz w:val="24"/>
          <w:szCs w:val="24"/>
        </w:rPr>
        <w:t xml:space="preserve"> and invite them into your organization’s talent cloud.</w:t>
      </w:r>
    </w:p>
    <w:p w:rsidR="00D2568A" w:rsidRDefault="00D2568A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ider Enterprise also provides worker c</w:t>
      </w:r>
      <w:r w:rsidR="008340FE">
        <w:rPr>
          <w:rFonts w:ascii="Times New Roman" w:hAnsi="Times New Roman" w:cs="Times New Roman"/>
          <w:sz w:val="24"/>
          <w:szCs w:val="24"/>
        </w:rPr>
        <w:t>lassification services to make certain</w:t>
      </w:r>
      <w:r>
        <w:rPr>
          <w:rFonts w:ascii="Times New Roman" w:hAnsi="Times New Roman" w:cs="Times New Roman"/>
          <w:sz w:val="24"/>
          <w:szCs w:val="24"/>
        </w:rPr>
        <w:t xml:space="preserve"> that </w:t>
      </w:r>
      <w:r w:rsidR="008340FE">
        <w:rPr>
          <w:rFonts w:ascii="Times New Roman" w:hAnsi="Times New Roman" w:cs="Times New Roman"/>
          <w:sz w:val="24"/>
          <w:szCs w:val="24"/>
        </w:rPr>
        <w:t>job bidders fully comply with all local employment and labor laws.</w:t>
      </w: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B213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582AB4">
      <w:pPr>
        <w:rPr>
          <w:rFonts w:ascii="Times New Roman" w:hAnsi="Times New Roman" w:cs="Times New Roman"/>
          <w:sz w:val="24"/>
          <w:szCs w:val="24"/>
        </w:rPr>
      </w:pPr>
    </w:p>
    <w:p w:rsidR="00582AB4" w:rsidRPr="00582AB4" w:rsidRDefault="00582AB4" w:rsidP="00582AB4">
      <w:pPr>
        <w:rPr>
          <w:rFonts w:ascii="Times New Roman" w:hAnsi="Times New Roman" w:cs="Times New Roman"/>
          <w:b/>
          <w:sz w:val="24"/>
          <w:szCs w:val="24"/>
        </w:rPr>
      </w:pPr>
      <w:r w:rsidRPr="00582AB4">
        <w:rPr>
          <w:rFonts w:ascii="Times New Roman" w:hAnsi="Times New Roman" w:cs="Times New Roman"/>
          <w:b/>
          <w:sz w:val="24"/>
          <w:szCs w:val="24"/>
        </w:rPr>
        <w:t xml:space="preserve">Would you like a demo or more details? Contact </w:t>
      </w:r>
      <w:proofErr w:type="gramStart"/>
      <w:r w:rsidRPr="00582AB4">
        <w:rPr>
          <w:rFonts w:ascii="Times New Roman" w:hAnsi="Times New Roman" w:cs="Times New Roman"/>
          <w:b/>
          <w:sz w:val="24"/>
          <w:szCs w:val="24"/>
        </w:rPr>
        <w:t>Us</w:t>
      </w:r>
      <w:proofErr w:type="gramEnd"/>
      <w:r w:rsidRPr="00582AB4">
        <w:rPr>
          <w:rFonts w:ascii="Times New Roman" w:hAnsi="Times New Roman" w:cs="Times New Roman"/>
          <w:b/>
          <w:sz w:val="24"/>
          <w:szCs w:val="24"/>
        </w:rPr>
        <w:t xml:space="preserve"> today.</w:t>
      </w:r>
    </w:p>
    <w:tbl>
      <w:tblPr>
        <w:tblpPr w:leftFromText="180" w:rightFromText="180" w:vertAnchor="text" w:tblpX="-44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10"/>
      </w:tblGrid>
      <w:tr w:rsidR="00582AB4" w:rsidRPr="00582AB4" w:rsidTr="00AB1D99">
        <w:trPr>
          <w:trHeight w:val="780"/>
        </w:trPr>
        <w:tc>
          <w:tcPr>
            <w:tcW w:w="4410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FIRST NAME</w:t>
            </w:r>
          </w:p>
        </w:tc>
      </w:tr>
    </w:tbl>
    <w:tbl>
      <w:tblPr>
        <w:tblpPr w:leftFromText="180" w:rightFromText="180" w:vertAnchor="text" w:tblpX="4996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0"/>
      </w:tblGrid>
      <w:tr w:rsidR="00582AB4" w:rsidRPr="00582AB4" w:rsidTr="00AB1D99">
        <w:trPr>
          <w:trHeight w:val="810"/>
        </w:trPr>
        <w:tc>
          <w:tcPr>
            <w:tcW w:w="4200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LAST NAME</w:t>
            </w:r>
          </w:p>
        </w:tc>
      </w:tr>
    </w:tbl>
    <w:p w:rsidR="00582AB4" w:rsidRPr="00582AB4" w:rsidRDefault="00582AB4" w:rsidP="00582AB4">
      <w:pPr>
        <w:rPr>
          <w:rFonts w:ascii="Times New Roman" w:hAnsi="Times New Roman" w:cs="Times New Roman"/>
          <w:sz w:val="24"/>
          <w:szCs w:val="24"/>
        </w:rPr>
      </w:pPr>
    </w:p>
    <w:p w:rsidR="00582AB4" w:rsidRPr="00582AB4" w:rsidRDefault="00582AB4" w:rsidP="00582AB4">
      <w:pPr>
        <w:rPr>
          <w:rFonts w:ascii="Times New Roman" w:hAnsi="Times New Roman" w:cs="Times New Roman"/>
          <w:sz w:val="24"/>
          <w:szCs w:val="24"/>
        </w:rPr>
      </w:pPr>
      <w:r w:rsidRPr="00582AB4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1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0"/>
      </w:tblGrid>
      <w:tr w:rsidR="00582AB4" w:rsidRPr="00582AB4" w:rsidTr="00AB1D99">
        <w:trPr>
          <w:trHeight w:val="720"/>
        </w:trPr>
        <w:tc>
          <w:tcPr>
            <w:tcW w:w="4380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</w:tr>
    </w:tbl>
    <w:tbl>
      <w:tblPr>
        <w:tblpPr w:leftFromText="180" w:rightFromText="180" w:vertAnchor="text" w:tblpX="5040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40"/>
      </w:tblGrid>
      <w:tr w:rsidR="00582AB4" w:rsidRPr="00582AB4" w:rsidTr="00AB1D99">
        <w:trPr>
          <w:trHeight w:val="800"/>
        </w:trPr>
        <w:tc>
          <w:tcPr>
            <w:tcW w:w="4140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</w:tr>
    </w:tbl>
    <w:p w:rsidR="00582AB4" w:rsidRPr="00582AB4" w:rsidRDefault="00582AB4" w:rsidP="00582AB4">
      <w:pPr>
        <w:rPr>
          <w:rFonts w:ascii="Times New Roman" w:hAnsi="Times New Roman" w:cs="Times New Roman"/>
          <w:sz w:val="24"/>
          <w:szCs w:val="24"/>
        </w:rPr>
      </w:pP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-14" w:tblpY="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5"/>
      </w:tblGrid>
      <w:tr w:rsidR="00582AB4" w:rsidRPr="00582AB4" w:rsidTr="00AB1D99">
        <w:trPr>
          <w:trHeight w:val="765"/>
        </w:trPr>
        <w:tc>
          <w:tcPr>
            <w:tcW w:w="4395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JOB TITLE</w:t>
            </w:r>
          </w:p>
        </w:tc>
      </w:tr>
    </w:tbl>
    <w:tbl>
      <w:tblPr>
        <w:tblpPr w:leftFromText="180" w:rightFromText="180" w:vertAnchor="text" w:tblpX="5095" w:tblpY="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5"/>
      </w:tblGrid>
      <w:tr w:rsidR="00582AB4" w:rsidRPr="00582AB4" w:rsidTr="00AB1D99">
        <w:trPr>
          <w:trHeight w:val="710"/>
        </w:trPr>
        <w:tc>
          <w:tcPr>
            <w:tcW w:w="4055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</w:tr>
    </w:tbl>
    <w:p w:rsidR="00582AB4" w:rsidRPr="00582AB4" w:rsidRDefault="00582AB4" w:rsidP="00582AB4">
      <w:pPr>
        <w:rPr>
          <w:rFonts w:ascii="Times New Roman" w:hAnsi="Times New Roman" w:cs="Times New Roman"/>
          <w:sz w:val="24"/>
          <w:szCs w:val="24"/>
        </w:rPr>
      </w:pP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  <w:r w:rsidRPr="00582AB4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8"/>
      </w:tblGrid>
      <w:tr w:rsidR="00582AB4" w:rsidRPr="00582AB4" w:rsidTr="00AB1D99">
        <w:trPr>
          <w:trHeight w:val="480"/>
        </w:trPr>
        <w:tc>
          <w:tcPr>
            <w:tcW w:w="9178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NUMBER OF EMPLOYEES</w:t>
            </w:r>
          </w:p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82AB4" w:rsidRPr="00582AB4" w:rsidRDefault="00582AB4" w:rsidP="00582AB4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95"/>
      </w:tblGrid>
      <w:tr w:rsidR="00582AB4" w:rsidRPr="00582AB4" w:rsidTr="00AB1D99">
        <w:trPr>
          <w:trHeight w:val="720"/>
        </w:trPr>
        <w:tc>
          <w:tcPr>
            <w:tcW w:w="9195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sz w:val="24"/>
                <w:szCs w:val="24"/>
              </w:rPr>
              <w:t>NOTES</w:t>
            </w:r>
          </w:p>
        </w:tc>
      </w:tr>
    </w:tbl>
    <w:p w:rsidR="00582AB4" w:rsidRPr="00582AB4" w:rsidRDefault="00582AB4" w:rsidP="00582AB4">
      <w:pPr>
        <w:rPr>
          <w:rFonts w:ascii="Times New Roman" w:hAnsi="Times New Roman" w:cs="Times New Roman"/>
          <w:sz w:val="24"/>
          <w:szCs w:val="24"/>
        </w:rPr>
      </w:pPr>
    </w:p>
    <w:p w:rsidR="00582AB4" w:rsidRPr="00582AB4" w:rsidRDefault="00582AB4" w:rsidP="00582AB4">
      <w:pPr>
        <w:rPr>
          <w:rFonts w:ascii="Times New Roman" w:hAnsi="Times New Roman" w:cs="Times New Roman"/>
          <w:b/>
          <w:sz w:val="24"/>
          <w:szCs w:val="24"/>
        </w:rPr>
      </w:pPr>
    </w:p>
    <w:p w:rsidR="00582AB4" w:rsidRPr="00582AB4" w:rsidRDefault="00582AB4" w:rsidP="00582AB4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4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63"/>
      </w:tblGrid>
      <w:tr w:rsidR="00582AB4" w:rsidRPr="00582AB4" w:rsidTr="00AB1D99">
        <w:trPr>
          <w:trHeight w:val="480"/>
        </w:trPr>
        <w:tc>
          <w:tcPr>
            <w:tcW w:w="1020" w:type="dxa"/>
          </w:tcPr>
          <w:p w:rsidR="00582AB4" w:rsidRPr="00582AB4" w:rsidRDefault="00582AB4" w:rsidP="00582AB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82AB4">
              <w:rPr>
                <w:rFonts w:ascii="Times New Roman" w:hAnsi="Times New Roman" w:cs="Times New Roman"/>
                <w:b/>
                <w:sz w:val="24"/>
                <w:szCs w:val="24"/>
              </w:rPr>
              <w:t>SUBMIT</w:t>
            </w:r>
          </w:p>
        </w:tc>
      </w:tr>
    </w:tbl>
    <w:p w:rsidR="00582AB4" w:rsidRPr="00582AB4" w:rsidRDefault="00582AB4" w:rsidP="00582AB4">
      <w:pPr>
        <w:rPr>
          <w:rFonts w:ascii="Times New Roman" w:hAnsi="Times New Roman" w:cs="Times New Roman"/>
          <w:b/>
          <w:sz w:val="24"/>
          <w:szCs w:val="24"/>
        </w:rPr>
      </w:pPr>
    </w:p>
    <w:p w:rsidR="00582AB4" w:rsidRDefault="00582AB4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CE73D9">
      <w:pPr>
        <w:rPr>
          <w:rFonts w:ascii="Times New Roman" w:hAnsi="Times New Roman" w:cs="Times New Roman"/>
          <w:sz w:val="24"/>
          <w:szCs w:val="24"/>
        </w:rPr>
      </w:pPr>
    </w:p>
    <w:p w:rsidR="008340FE" w:rsidRDefault="008340FE" w:rsidP="008340FE">
      <w:pPr>
        <w:pStyle w:val="Title"/>
        <w:jc w:val="center"/>
        <w:rPr>
          <w:b/>
        </w:rPr>
      </w:pPr>
      <w:r>
        <w:rPr>
          <w:b/>
        </w:rPr>
        <w:t>Operations</w:t>
      </w:r>
    </w:p>
    <w:p w:rsidR="008340FE" w:rsidRDefault="008340FE" w:rsidP="008340FE"/>
    <w:p w:rsidR="008340FE" w:rsidRDefault="00F47DAD" w:rsidP="008340FE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>Restructure Talent Acquisition Operations With Jobider Enterprise</w:t>
      </w:r>
    </w:p>
    <w:p w:rsidR="00A86937" w:rsidRDefault="00A86937" w:rsidP="00A86937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p w:rsidR="00A86937" w:rsidRDefault="00F47DAD" w:rsidP="00A86937">
      <w:pPr>
        <w:pStyle w:val="Heading2"/>
        <w:jc w:val="center"/>
        <w:rPr>
          <w:b/>
          <w:color w:val="auto"/>
        </w:rPr>
      </w:pPr>
      <w:r>
        <w:rPr>
          <w:b/>
          <w:color w:val="auto"/>
        </w:rPr>
        <w:t xml:space="preserve">Jobider Enterprise is your company’s answer to effective talent acquisition. It allows you </w:t>
      </w:r>
      <w:r w:rsidR="006E5276">
        <w:rPr>
          <w:b/>
          <w:color w:val="auto"/>
        </w:rPr>
        <w:t xml:space="preserve">to </w:t>
      </w:r>
      <w:r>
        <w:rPr>
          <w:b/>
          <w:color w:val="auto"/>
        </w:rPr>
        <w:t>hire teams of job bidders when you are in need</w:t>
      </w:r>
      <w:r w:rsidR="006E5276">
        <w:rPr>
          <w:b/>
          <w:color w:val="auto"/>
        </w:rPr>
        <w:t xml:space="preserve"> of several service providers. </w:t>
      </w:r>
      <w:r>
        <w:rPr>
          <w:b/>
          <w:color w:val="auto"/>
        </w:rPr>
        <w:t>Your or</w:t>
      </w:r>
      <w:r w:rsidR="00A86937">
        <w:rPr>
          <w:b/>
          <w:color w:val="auto"/>
        </w:rPr>
        <w:t>ganization is provided with an efficient and cost-effective means to engage highly-skilled independent contractors.</w:t>
      </w:r>
    </w:p>
    <w:p w:rsidR="00A86937" w:rsidRDefault="00A86937" w:rsidP="00F47DAD">
      <w:pPr>
        <w:pStyle w:val="Heading2"/>
        <w:jc w:val="center"/>
        <w:rPr>
          <w:b/>
          <w:color w:val="auto"/>
        </w:rPr>
      </w:pPr>
    </w:p>
    <w:p w:rsidR="00A86937" w:rsidRPr="001D14C3" w:rsidRDefault="00A14B91" w:rsidP="001D14C3">
      <w:pPr>
        <w:pStyle w:val="Heading3"/>
        <w:rPr>
          <w:b/>
          <w:color w:val="auto"/>
        </w:rPr>
      </w:pPr>
      <w:r w:rsidRPr="001D14C3">
        <w:rPr>
          <w:b/>
          <w:color w:val="auto"/>
        </w:rPr>
        <w:t>Improve Visibility and Scale Operations with a Reliable Freelancer Management System</w:t>
      </w:r>
    </w:p>
    <w:p w:rsidR="001D14C3" w:rsidRDefault="001D14C3" w:rsidP="001D14C3"/>
    <w:p w:rsidR="001D14C3" w:rsidRDefault="001D14C3" w:rsidP="001D14C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the right moves in engaging independent service providers. Avoid wasting time and other resources by utilizing Jobider Enterprise.</w:t>
      </w:r>
    </w:p>
    <w:p w:rsidR="00A14B91" w:rsidRDefault="00E91189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bider Enterprise is an efficient and cost-effective freelancer management system that scales from hiring an individual contractor to building a team of hundreds or thousands of freelancers. Unlike most traditional systems, Jobider also gives your team visibility and control of your organization’s existing SOW spend.</w:t>
      </w:r>
    </w:p>
    <w:p w:rsidR="00E91189" w:rsidRDefault="00E91189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obider Enterprise </w:t>
      </w:r>
      <w:r w:rsidR="005A060D">
        <w:rPr>
          <w:rFonts w:ascii="Times New Roman" w:hAnsi="Times New Roman" w:cs="Times New Roman"/>
          <w:sz w:val="24"/>
          <w:szCs w:val="24"/>
        </w:rPr>
        <w:t>creates a closed network of your organization’s independent contractors. It has built-in tools to aid you in hiring and paying freelancers efficiently.</w:t>
      </w:r>
    </w:p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060D">
        <w:rPr>
          <w:rFonts w:ascii="Times New Roman" w:hAnsi="Times New Roman" w:cs="Times New Roman"/>
          <w:sz w:val="24"/>
          <w:szCs w:val="24"/>
        </w:rPr>
        <w:t>If you are in need of fresh talent, all you have to do is tap into Jobider’s netw</w:t>
      </w:r>
      <w:r w:rsidR="006E5276">
        <w:rPr>
          <w:rFonts w:ascii="Times New Roman" w:hAnsi="Times New Roman" w:cs="Times New Roman"/>
          <w:sz w:val="24"/>
          <w:szCs w:val="24"/>
        </w:rPr>
        <w:t>ork of highly-specialized contractors</w:t>
      </w:r>
      <w:r w:rsidRPr="005A060D">
        <w:rPr>
          <w:rFonts w:ascii="Times New Roman" w:hAnsi="Times New Roman" w:cs="Times New Roman"/>
          <w:sz w:val="24"/>
          <w:szCs w:val="24"/>
        </w:rPr>
        <w:t xml:space="preserve"> and invite them into your organization’s talent cloud.</w:t>
      </w:r>
    </w:p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060D">
        <w:rPr>
          <w:rFonts w:ascii="Times New Roman" w:hAnsi="Times New Roman" w:cs="Times New Roman"/>
          <w:sz w:val="24"/>
          <w:szCs w:val="24"/>
        </w:rPr>
        <w:t>Jobider Enterprise also provides worker classification services to make certain that job bidders fully comply with all local employment and labor laws.</w:t>
      </w: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Default="005A060D" w:rsidP="00E9118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A060D">
        <w:rPr>
          <w:rFonts w:ascii="Times New Roman" w:hAnsi="Times New Roman" w:cs="Times New Roman"/>
          <w:b/>
          <w:sz w:val="24"/>
          <w:szCs w:val="24"/>
        </w:rPr>
        <w:t xml:space="preserve">Would you like a demo or more details? Contact </w:t>
      </w:r>
      <w:proofErr w:type="gramStart"/>
      <w:r w:rsidRPr="005A060D">
        <w:rPr>
          <w:rFonts w:ascii="Times New Roman" w:hAnsi="Times New Roman" w:cs="Times New Roman"/>
          <w:b/>
          <w:sz w:val="24"/>
          <w:szCs w:val="24"/>
        </w:rPr>
        <w:t>Us</w:t>
      </w:r>
      <w:proofErr w:type="gramEnd"/>
      <w:r w:rsidRPr="005A060D">
        <w:rPr>
          <w:rFonts w:ascii="Times New Roman" w:hAnsi="Times New Roman" w:cs="Times New Roman"/>
          <w:b/>
          <w:sz w:val="24"/>
          <w:szCs w:val="24"/>
        </w:rPr>
        <w:t xml:space="preserve"> today.</w:t>
      </w:r>
    </w:p>
    <w:tbl>
      <w:tblPr>
        <w:tblpPr w:leftFromText="180" w:rightFromText="180" w:vertAnchor="text" w:tblpX="-44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10"/>
      </w:tblGrid>
      <w:tr w:rsidR="005A060D" w:rsidRPr="005A060D" w:rsidTr="00AB1D99">
        <w:trPr>
          <w:trHeight w:val="780"/>
        </w:trPr>
        <w:tc>
          <w:tcPr>
            <w:tcW w:w="4410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FIRST NAME</w:t>
            </w:r>
          </w:p>
        </w:tc>
      </w:tr>
    </w:tbl>
    <w:tbl>
      <w:tblPr>
        <w:tblpPr w:leftFromText="180" w:rightFromText="180" w:vertAnchor="text" w:tblpX="4996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0"/>
      </w:tblGrid>
      <w:tr w:rsidR="005A060D" w:rsidRPr="005A060D" w:rsidTr="00AB1D99">
        <w:trPr>
          <w:trHeight w:val="810"/>
        </w:trPr>
        <w:tc>
          <w:tcPr>
            <w:tcW w:w="4200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LAST NAME</w:t>
            </w:r>
          </w:p>
        </w:tc>
      </w:tr>
    </w:tbl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060D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1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0"/>
      </w:tblGrid>
      <w:tr w:rsidR="005A060D" w:rsidRPr="005A060D" w:rsidTr="00AB1D99">
        <w:trPr>
          <w:trHeight w:val="720"/>
        </w:trPr>
        <w:tc>
          <w:tcPr>
            <w:tcW w:w="4380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</w:tr>
    </w:tbl>
    <w:tbl>
      <w:tblPr>
        <w:tblpPr w:leftFromText="180" w:rightFromText="180" w:vertAnchor="text" w:tblpX="5040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40"/>
      </w:tblGrid>
      <w:tr w:rsidR="005A060D" w:rsidRPr="005A060D" w:rsidTr="00AB1D99">
        <w:trPr>
          <w:trHeight w:val="800"/>
        </w:trPr>
        <w:tc>
          <w:tcPr>
            <w:tcW w:w="4140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</w:tr>
    </w:tbl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-14" w:tblpY="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5"/>
      </w:tblGrid>
      <w:tr w:rsidR="005A060D" w:rsidRPr="005A060D" w:rsidTr="00AB1D99">
        <w:trPr>
          <w:trHeight w:val="765"/>
        </w:trPr>
        <w:tc>
          <w:tcPr>
            <w:tcW w:w="4395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JOB TITLE</w:t>
            </w:r>
          </w:p>
        </w:tc>
      </w:tr>
    </w:tbl>
    <w:tbl>
      <w:tblPr>
        <w:tblpPr w:leftFromText="180" w:rightFromText="180" w:vertAnchor="text" w:tblpX="5095" w:tblpY="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5"/>
      </w:tblGrid>
      <w:tr w:rsidR="005A060D" w:rsidRPr="005A060D" w:rsidTr="00AB1D99">
        <w:trPr>
          <w:trHeight w:val="710"/>
        </w:trPr>
        <w:tc>
          <w:tcPr>
            <w:tcW w:w="4055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</w:tr>
    </w:tbl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  <w:r w:rsidRPr="005A060D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8"/>
      </w:tblGrid>
      <w:tr w:rsidR="005A060D" w:rsidRPr="005A060D" w:rsidTr="00AB1D99">
        <w:trPr>
          <w:trHeight w:val="480"/>
        </w:trPr>
        <w:tc>
          <w:tcPr>
            <w:tcW w:w="9178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NUMBER OF EMPLOYEES</w:t>
            </w:r>
          </w:p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95"/>
      </w:tblGrid>
      <w:tr w:rsidR="005A060D" w:rsidRPr="005A060D" w:rsidTr="00AB1D99">
        <w:trPr>
          <w:trHeight w:val="720"/>
        </w:trPr>
        <w:tc>
          <w:tcPr>
            <w:tcW w:w="9195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sz w:val="24"/>
                <w:szCs w:val="24"/>
              </w:rPr>
              <w:t>NOTES</w:t>
            </w:r>
          </w:p>
        </w:tc>
      </w:tr>
    </w:tbl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060D" w:rsidRPr="005A060D" w:rsidRDefault="005A060D" w:rsidP="005A060D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4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63"/>
      </w:tblGrid>
      <w:tr w:rsidR="005A060D" w:rsidRPr="005A060D" w:rsidTr="00AB1D99">
        <w:trPr>
          <w:trHeight w:val="480"/>
        </w:trPr>
        <w:tc>
          <w:tcPr>
            <w:tcW w:w="1020" w:type="dxa"/>
          </w:tcPr>
          <w:p w:rsidR="005A060D" w:rsidRPr="005A060D" w:rsidRDefault="005A060D" w:rsidP="005A060D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060D">
              <w:rPr>
                <w:rFonts w:ascii="Times New Roman" w:hAnsi="Times New Roman" w:cs="Times New Roman"/>
                <w:b/>
                <w:sz w:val="24"/>
                <w:szCs w:val="24"/>
              </w:rPr>
              <w:t>SUBMIT</w:t>
            </w:r>
          </w:p>
        </w:tc>
      </w:tr>
    </w:tbl>
    <w:p w:rsidR="00A25349" w:rsidRDefault="00A25349" w:rsidP="00A25349">
      <w:pPr>
        <w:pStyle w:val="Title"/>
      </w:pPr>
    </w:p>
    <w:p w:rsidR="00A25349" w:rsidRDefault="00A25349" w:rsidP="00A25349">
      <w:pPr>
        <w:pStyle w:val="Title"/>
      </w:pPr>
    </w:p>
    <w:p w:rsidR="00A25349" w:rsidRDefault="00A25349" w:rsidP="00A25349">
      <w:pPr>
        <w:pStyle w:val="Title"/>
      </w:pPr>
    </w:p>
    <w:p w:rsidR="00A25349" w:rsidRDefault="00A25349" w:rsidP="00A25349">
      <w:pPr>
        <w:pStyle w:val="Title"/>
      </w:pPr>
    </w:p>
    <w:p w:rsidR="00A25349" w:rsidRDefault="00A25349" w:rsidP="00A25349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</w:p>
    <w:p w:rsidR="00A25349" w:rsidRDefault="00A25349" w:rsidP="00A25349"/>
    <w:p w:rsidR="00A25349" w:rsidRDefault="00A25349" w:rsidP="00A25349">
      <w:pPr>
        <w:pStyle w:val="Title"/>
        <w:jc w:val="center"/>
        <w:rPr>
          <w:b/>
        </w:rPr>
      </w:pPr>
      <w:r>
        <w:rPr>
          <w:b/>
        </w:rPr>
        <w:t>Certified Program Consultants</w:t>
      </w:r>
    </w:p>
    <w:p w:rsidR="00A25349" w:rsidRDefault="00A25349" w:rsidP="00A25349"/>
    <w:p w:rsidR="00A25349" w:rsidRDefault="00A25349" w:rsidP="00A25349">
      <w:pPr>
        <w:pStyle w:val="Heading1"/>
        <w:jc w:val="center"/>
        <w:rPr>
          <w:b/>
          <w:color w:val="auto"/>
        </w:rPr>
      </w:pPr>
      <w:r>
        <w:rPr>
          <w:b/>
          <w:color w:val="auto"/>
        </w:rPr>
        <w:t>Jobider Enterprise provides you with experts in talent acquisition and distributed team building to help you maximize profits while minimizing costs</w:t>
      </w:r>
    </w:p>
    <w:p w:rsidR="00A25349" w:rsidRDefault="00A25349" w:rsidP="00A25349"/>
    <w:p w:rsidR="00A25349" w:rsidRDefault="00A25349" w:rsidP="00A25349">
      <w:pPr>
        <w:pStyle w:val="Heading2"/>
        <w:rPr>
          <w:b/>
          <w:color w:val="auto"/>
        </w:rPr>
      </w:pPr>
      <w:r>
        <w:rPr>
          <w:b/>
          <w:color w:val="auto"/>
        </w:rPr>
        <w:t>Our Certified Program Consultants will assist you in gaining more value from your Jobider Enterprise solution</w:t>
      </w:r>
    </w:p>
    <w:p w:rsidR="00A25349" w:rsidRDefault="00A25349" w:rsidP="00A25349"/>
    <w:p w:rsidR="00A25349" w:rsidRDefault="00A25349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ertified Program Consultant </w:t>
      </w:r>
      <w:r w:rsidR="005E0FC6">
        <w:rPr>
          <w:rFonts w:ascii="Times New Roman" w:hAnsi="Times New Roman" w:cs="Times New Roman"/>
          <w:sz w:val="24"/>
          <w:szCs w:val="24"/>
        </w:rPr>
        <w:t xml:space="preserve">can help you establish and launch your organization’s talent cloud. Your Consultant is capable of assembling specialized teams and monitoring and optimizing your processes. As a result, you </w:t>
      </w:r>
      <w:r w:rsidR="00776477">
        <w:rPr>
          <w:rFonts w:ascii="Times New Roman" w:hAnsi="Times New Roman" w:cs="Times New Roman"/>
          <w:sz w:val="24"/>
          <w:szCs w:val="24"/>
        </w:rPr>
        <w:t xml:space="preserve">get </w:t>
      </w:r>
      <w:r w:rsidR="005E0FC6">
        <w:rPr>
          <w:rFonts w:ascii="Times New Roman" w:hAnsi="Times New Roman" w:cs="Times New Roman"/>
          <w:sz w:val="24"/>
          <w:szCs w:val="24"/>
        </w:rPr>
        <w:t xml:space="preserve">work </w:t>
      </w:r>
      <w:r w:rsidR="00776477">
        <w:rPr>
          <w:rFonts w:ascii="Times New Roman" w:hAnsi="Times New Roman" w:cs="Times New Roman"/>
          <w:sz w:val="24"/>
          <w:szCs w:val="24"/>
        </w:rPr>
        <w:t xml:space="preserve">done </w:t>
      </w:r>
      <w:r w:rsidR="005E0FC6">
        <w:rPr>
          <w:rFonts w:ascii="Times New Roman" w:hAnsi="Times New Roman" w:cs="Times New Roman"/>
          <w:sz w:val="24"/>
          <w:szCs w:val="24"/>
        </w:rPr>
        <w:t>faster and more efficiently.</w:t>
      </w:r>
    </w:p>
    <w:p w:rsidR="00776477" w:rsidRDefault="00776477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ertified Program Consultant will assist you:</w:t>
      </w:r>
    </w:p>
    <w:p w:rsid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in users on best practices for working with team members from different parts of the world</w:t>
      </w:r>
    </w:p>
    <w:p w:rsidR="00776477" w:rsidRPr="00776477" w:rsidRDefault="00776477" w:rsidP="00776477">
      <w:pPr>
        <w:pStyle w:val="ListParagraph"/>
        <w:spacing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:rsid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 operational workflows and team strategy</w:t>
      </w:r>
    </w:p>
    <w:p w:rsidR="00776477" w:rsidRPr="00776477" w:rsidRDefault="00776477" w:rsidP="007764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 on strategic talent procurement</w:t>
      </w:r>
    </w:p>
    <w:p w:rsidR="00776477" w:rsidRPr="00776477" w:rsidRDefault="00776477" w:rsidP="007764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ort during launch milestones </w:t>
      </w:r>
    </w:p>
    <w:p w:rsidR="00776477" w:rsidRPr="00776477" w:rsidRDefault="00776477" w:rsidP="007764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ign communication flow for Jobider Enterprise</w:t>
      </w:r>
    </w:p>
    <w:p w:rsidR="00776477" w:rsidRPr="00776477" w:rsidRDefault="00776477" w:rsidP="007764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limate your in-house and freelance users to Jobider Enterprise</w:t>
      </w:r>
    </w:p>
    <w:p w:rsidR="00776477" w:rsidRPr="00776477" w:rsidRDefault="00776477" w:rsidP="007764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776477" w:rsidRPr="00776477" w:rsidRDefault="00776477" w:rsidP="00776477">
      <w:pPr>
        <w:pStyle w:val="ListParagraph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ult on how to make sure you hire the best job bidders</w:t>
      </w: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5E0FC6">
        <w:rPr>
          <w:rFonts w:ascii="Times New Roman" w:hAnsi="Times New Roman" w:cs="Times New Roman"/>
          <w:b/>
          <w:sz w:val="24"/>
          <w:szCs w:val="24"/>
        </w:rPr>
        <w:t xml:space="preserve">Would you like a demo or more details? Contact </w:t>
      </w:r>
      <w:proofErr w:type="gramStart"/>
      <w:r w:rsidRPr="005E0FC6">
        <w:rPr>
          <w:rFonts w:ascii="Times New Roman" w:hAnsi="Times New Roman" w:cs="Times New Roman"/>
          <w:b/>
          <w:sz w:val="24"/>
          <w:szCs w:val="24"/>
        </w:rPr>
        <w:t>Us</w:t>
      </w:r>
      <w:proofErr w:type="gramEnd"/>
      <w:r w:rsidRPr="005E0FC6">
        <w:rPr>
          <w:rFonts w:ascii="Times New Roman" w:hAnsi="Times New Roman" w:cs="Times New Roman"/>
          <w:b/>
          <w:sz w:val="24"/>
          <w:szCs w:val="24"/>
        </w:rPr>
        <w:t xml:space="preserve"> today.</w:t>
      </w:r>
    </w:p>
    <w:tbl>
      <w:tblPr>
        <w:tblpPr w:leftFromText="180" w:rightFromText="180" w:vertAnchor="text" w:tblpX="-44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410"/>
      </w:tblGrid>
      <w:tr w:rsidR="005E0FC6" w:rsidRPr="005E0FC6" w:rsidTr="00AB1D99">
        <w:trPr>
          <w:trHeight w:val="780"/>
        </w:trPr>
        <w:tc>
          <w:tcPr>
            <w:tcW w:w="4410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FIRST NAME</w:t>
            </w:r>
          </w:p>
        </w:tc>
      </w:tr>
    </w:tbl>
    <w:tbl>
      <w:tblPr>
        <w:tblpPr w:leftFromText="180" w:rightFromText="180" w:vertAnchor="text" w:tblpX="4996" w:tblpY="3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0"/>
      </w:tblGrid>
      <w:tr w:rsidR="005E0FC6" w:rsidRPr="005E0FC6" w:rsidTr="00AB1D99">
        <w:trPr>
          <w:trHeight w:val="810"/>
        </w:trPr>
        <w:tc>
          <w:tcPr>
            <w:tcW w:w="4200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LAST NAME</w:t>
            </w:r>
          </w:p>
        </w:tc>
      </w:tr>
    </w:tbl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E0FC6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1" w:tblpY="1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80"/>
      </w:tblGrid>
      <w:tr w:rsidR="005E0FC6" w:rsidRPr="005E0FC6" w:rsidTr="00AB1D99">
        <w:trPr>
          <w:trHeight w:val="720"/>
        </w:trPr>
        <w:tc>
          <w:tcPr>
            <w:tcW w:w="4380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</w:tr>
    </w:tbl>
    <w:tbl>
      <w:tblPr>
        <w:tblpPr w:leftFromText="180" w:rightFromText="180" w:vertAnchor="text" w:tblpX="5040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40"/>
      </w:tblGrid>
      <w:tr w:rsidR="005E0FC6" w:rsidRPr="005E0FC6" w:rsidTr="00AB1D99">
        <w:trPr>
          <w:trHeight w:val="800"/>
        </w:trPr>
        <w:tc>
          <w:tcPr>
            <w:tcW w:w="4140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COMPANY</w:t>
            </w:r>
          </w:p>
        </w:tc>
      </w:tr>
    </w:tbl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-14" w:tblpY="3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95"/>
      </w:tblGrid>
      <w:tr w:rsidR="005E0FC6" w:rsidRPr="005E0FC6" w:rsidTr="00AB1D99">
        <w:trPr>
          <w:trHeight w:val="765"/>
        </w:trPr>
        <w:tc>
          <w:tcPr>
            <w:tcW w:w="4395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JOB TITLE</w:t>
            </w:r>
          </w:p>
        </w:tc>
      </w:tr>
    </w:tbl>
    <w:tbl>
      <w:tblPr>
        <w:tblpPr w:leftFromText="180" w:rightFromText="180" w:vertAnchor="text" w:tblpX="5095" w:tblpY="10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55"/>
      </w:tblGrid>
      <w:tr w:rsidR="005E0FC6" w:rsidRPr="005E0FC6" w:rsidTr="00AB1D99">
        <w:trPr>
          <w:trHeight w:val="710"/>
        </w:trPr>
        <w:tc>
          <w:tcPr>
            <w:tcW w:w="4055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PHONE</w:t>
            </w:r>
          </w:p>
        </w:tc>
      </w:tr>
    </w:tbl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  <w:r w:rsidRPr="005E0FC6">
        <w:rPr>
          <w:rFonts w:ascii="Times New Roman" w:hAnsi="Times New Roman" w:cs="Times New Roman"/>
          <w:sz w:val="24"/>
          <w:szCs w:val="24"/>
        </w:rPr>
        <w:tab/>
      </w:r>
    </w:p>
    <w:tbl>
      <w:tblPr>
        <w:tblpPr w:leftFromText="180" w:rightFromText="180" w:vertAnchor="text" w:tblpX="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78"/>
      </w:tblGrid>
      <w:tr w:rsidR="005E0FC6" w:rsidRPr="005E0FC6" w:rsidTr="00AB1D99">
        <w:trPr>
          <w:trHeight w:val="480"/>
        </w:trPr>
        <w:tc>
          <w:tcPr>
            <w:tcW w:w="9178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NUMBER OF EMPLOYEES</w:t>
            </w:r>
          </w:p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195"/>
      </w:tblGrid>
      <w:tr w:rsidR="005E0FC6" w:rsidRPr="005E0FC6" w:rsidTr="00AB1D99">
        <w:trPr>
          <w:trHeight w:val="720"/>
        </w:trPr>
        <w:tc>
          <w:tcPr>
            <w:tcW w:w="9195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sz w:val="24"/>
                <w:szCs w:val="24"/>
              </w:rPr>
              <w:t>NOTES</w:t>
            </w:r>
          </w:p>
        </w:tc>
      </w:tr>
    </w:tbl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40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63"/>
      </w:tblGrid>
      <w:tr w:rsidR="005E0FC6" w:rsidRPr="005E0FC6" w:rsidTr="00AB1D99">
        <w:trPr>
          <w:trHeight w:val="480"/>
        </w:trPr>
        <w:tc>
          <w:tcPr>
            <w:tcW w:w="1020" w:type="dxa"/>
          </w:tcPr>
          <w:p w:rsidR="005E0FC6" w:rsidRPr="005E0FC6" w:rsidRDefault="005E0FC6" w:rsidP="005E0FC6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E0FC6">
              <w:rPr>
                <w:rFonts w:ascii="Times New Roman" w:hAnsi="Times New Roman" w:cs="Times New Roman"/>
                <w:b/>
                <w:sz w:val="24"/>
                <w:szCs w:val="24"/>
              </w:rPr>
              <w:t>SUBMIT</w:t>
            </w:r>
          </w:p>
        </w:tc>
      </w:tr>
    </w:tbl>
    <w:p w:rsidR="005E0FC6" w:rsidRPr="005E0FC6" w:rsidRDefault="005E0FC6" w:rsidP="005E0FC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5E0FC6" w:rsidRPr="00A25349" w:rsidRDefault="005E0FC6" w:rsidP="00A25349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5E0FC6" w:rsidRPr="00A253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A04CC7"/>
    <w:multiLevelType w:val="hybridMultilevel"/>
    <w:tmpl w:val="560C8220"/>
    <w:lvl w:ilvl="0" w:tplc="3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60B295E"/>
    <w:multiLevelType w:val="hybridMultilevel"/>
    <w:tmpl w:val="4AF87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AD21E7"/>
    <w:multiLevelType w:val="hybridMultilevel"/>
    <w:tmpl w:val="C95A22EC"/>
    <w:lvl w:ilvl="0" w:tplc="3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4913B19"/>
    <w:multiLevelType w:val="hybridMultilevel"/>
    <w:tmpl w:val="E6247CEC"/>
    <w:lvl w:ilvl="0" w:tplc="3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57C56634"/>
    <w:multiLevelType w:val="hybridMultilevel"/>
    <w:tmpl w:val="AD96FE68"/>
    <w:lvl w:ilvl="0" w:tplc="3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5C7308E"/>
    <w:multiLevelType w:val="hybridMultilevel"/>
    <w:tmpl w:val="D2C8C312"/>
    <w:lvl w:ilvl="0" w:tplc="3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WwNDW0tDQ1NzU1NrVQ0lEKTi0uzszPAykwrAUAfRePfywAAAA="/>
  </w:docVars>
  <w:rsids>
    <w:rsidRoot w:val="00C45C36"/>
    <w:rsid w:val="00084919"/>
    <w:rsid w:val="000A51E0"/>
    <w:rsid w:val="00160BEC"/>
    <w:rsid w:val="00196615"/>
    <w:rsid w:val="001D14C3"/>
    <w:rsid w:val="00201438"/>
    <w:rsid w:val="002C32E7"/>
    <w:rsid w:val="0034100E"/>
    <w:rsid w:val="00346499"/>
    <w:rsid w:val="00360834"/>
    <w:rsid w:val="003742A3"/>
    <w:rsid w:val="00417BC7"/>
    <w:rsid w:val="004508B9"/>
    <w:rsid w:val="00515186"/>
    <w:rsid w:val="00546ABA"/>
    <w:rsid w:val="00582AB4"/>
    <w:rsid w:val="005A060D"/>
    <w:rsid w:val="005E0FC6"/>
    <w:rsid w:val="00612B43"/>
    <w:rsid w:val="00617F4D"/>
    <w:rsid w:val="00694720"/>
    <w:rsid w:val="006A2CD1"/>
    <w:rsid w:val="006E5276"/>
    <w:rsid w:val="00751DBB"/>
    <w:rsid w:val="007746CB"/>
    <w:rsid w:val="00776477"/>
    <w:rsid w:val="00804DC0"/>
    <w:rsid w:val="008340FE"/>
    <w:rsid w:val="008E2FC7"/>
    <w:rsid w:val="009000A0"/>
    <w:rsid w:val="00914390"/>
    <w:rsid w:val="00922AFC"/>
    <w:rsid w:val="009606CF"/>
    <w:rsid w:val="00A14B91"/>
    <w:rsid w:val="00A25349"/>
    <w:rsid w:val="00A65561"/>
    <w:rsid w:val="00A86937"/>
    <w:rsid w:val="00AE3A16"/>
    <w:rsid w:val="00B07BFE"/>
    <w:rsid w:val="00B13A36"/>
    <w:rsid w:val="00B213F7"/>
    <w:rsid w:val="00B25C75"/>
    <w:rsid w:val="00BB08B8"/>
    <w:rsid w:val="00BF1F12"/>
    <w:rsid w:val="00C343B2"/>
    <w:rsid w:val="00C45C36"/>
    <w:rsid w:val="00CE47F0"/>
    <w:rsid w:val="00CE73D9"/>
    <w:rsid w:val="00D2568A"/>
    <w:rsid w:val="00D31E1D"/>
    <w:rsid w:val="00D46AE7"/>
    <w:rsid w:val="00D85B79"/>
    <w:rsid w:val="00E77066"/>
    <w:rsid w:val="00E91189"/>
    <w:rsid w:val="00F27361"/>
    <w:rsid w:val="00F47DAD"/>
    <w:rsid w:val="00F868B8"/>
    <w:rsid w:val="00FB68F7"/>
    <w:rsid w:val="00FE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A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3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45C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5C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3A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13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13A3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3A36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CE73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39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F1F1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3A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73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39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45C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5C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13A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13A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B13A3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13A36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CE73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39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F1F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094</Words>
  <Characters>624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race Florencia Manalili</dc:creator>
  <cp:lastModifiedBy>Jafar</cp:lastModifiedBy>
  <cp:revision>2</cp:revision>
  <dcterms:created xsi:type="dcterms:W3CDTF">2015-05-12T10:10:00Z</dcterms:created>
  <dcterms:modified xsi:type="dcterms:W3CDTF">2015-05-12T10:10:00Z</dcterms:modified>
</cp:coreProperties>
</file>